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17185" w14:textId="4B6347EA" w:rsidR="00AD581C" w:rsidRDefault="0086198D" w:rsidP="0086198D">
      <w:pPr>
        <w:tabs>
          <w:tab w:val="left" w:pos="1162"/>
          <w:tab w:val="center" w:pos="4819"/>
        </w:tabs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ab/>
      </w:r>
      <w:r>
        <w:rPr>
          <w:rFonts w:ascii="Garamond" w:hAnsi="Garamond"/>
          <w:b/>
          <w:bCs/>
          <w:sz w:val="24"/>
          <w:szCs w:val="24"/>
        </w:rPr>
        <w:tab/>
      </w:r>
      <w:r w:rsidR="00F4778F" w:rsidRPr="00AD581C">
        <w:rPr>
          <w:rFonts w:ascii="Garamond" w:hAnsi="Garamond"/>
          <w:b/>
          <w:bCs/>
          <w:sz w:val="24"/>
          <w:szCs w:val="24"/>
        </w:rPr>
        <w:t>RICHIESTA AUTORIZZAZIONE MISSIONE</w:t>
      </w:r>
    </w:p>
    <w:p w14:paraId="49E7F3C4" w14:textId="77777777" w:rsidR="008E24AF" w:rsidRDefault="008E24AF" w:rsidP="00F747A2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</w:rPr>
      </w:pPr>
    </w:p>
    <w:p w14:paraId="4886CBAD" w14:textId="0CFC0C2B" w:rsidR="00AD581C" w:rsidRPr="00AD581C" w:rsidRDefault="00AD581C" w:rsidP="00F747A2">
      <w:pPr>
        <w:spacing w:after="0" w:line="480" w:lineRule="auto"/>
        <w:rPr>
          <w:rFonts w:ascii="Garamond" w:hAnsi="Garamond"/>
          <w:sz w:val="24"/>
          <w:szCs w:val="24"/>
        </w:rPr>
      </w:pPr>
      <w:r w:rsidRPr="00AD581C">
        <w:rPr>
          <w:rFonts w:ascii="Garamond" w:hAnsi="Garamond"/>
          <w:b/>
          <w:bCs/>
          <w:sz w:val="24"/>
          <w:szCs w:val="24"/>
        </w:rPr>
        <w:t>Autorizzazione Missione n.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8518BA">
        <w:rPr>
          <w:rFonts w:ascii="Garamond" w:hAnsi="Garamond"/>
          <w:sz w:val="24"/>
          <w:szCs w:val="24"/>
        </w:rPr>
        <w:t>______</w:t>
      </w:r>
      <w:r w:rsidR="00542F4F" w:rsidRPr="008518BA">
        <w:rPr>
          <w:rFonts w:ascii="Garamond" w:hAnsi="Garamond"/>
          <w:sz w:val="24"/>
          <w:szCs w:val="24"/>
        </w:rPr>
        <w:t>___</w:t>
      </w:r>
      <w:r w:rsidR="0016638B" w:rsidRPr="008518BA">
        <w:rPr>
          <w:rFonts w:ascii="Garamond" w:hAnsi="Garamond"/>
          <w:sz w:val="24"/>
          <w:szCs w:val="24"/>
        </w:rPr>
        <w:t>_</w:t>
      </w:r>
      <w:r w:rsidR="00542F4F" w:rsidRPr="008518BA">
        <w:rPr>
          <w:rFonts w:ascii="Garamond" w:hAnsi="Garamond"/>
          <w:sz w:val="24"/>
          <w:szCs w:val="24"/>
        </w:rPr>
        <w:t>___</w:t>
      </w:r>
      <w:r w:rsidR="0016638B" w:rsidRPr="008518BA">
        <w:rPr>
          <w:rFonts w:ascii="Garamond" w:hAnsi="Garamond"/>
          <w:sz w:val="24"/>
          <w:szCs w:val="24"/>
        </w:rPr>
        <w:t>_</w:t>
      </w:r>
      <w:r w:rsidRPr="008518BA">
        <w:rPr>
          <w:rFonts w:ascii="Garamond" w:hAnsi="Garamond"/>
          <w:sz w:val="24"/>
          <w:szCs w:val="24"/>
        </w:rPr>
        <w:t>__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D581C">
        <w:rPr>
          <w:rFonts w:ascii="Garamond" w:hAnsi="Garamond"/>
          <w:b/>
          <w:bCs/>
          <w:sz w:val="24"/>
          <w:szCs w:val="24"/>
        </w:rPr>
        <w:t>del</w:t>
      </w:r>
      <w:r w:rsidRPr="00AD581C">
        <w:rPr>
          <w:rFonts w:ascii="Garamond" w:hAnsi="Garamond"/>
          <w:sz w:val="24"/>
          <w:szCs w:val="24"/>
        </w:rPr>
        <w:t xml:space="preserve"> </w:t>
      </w:r>
      <w:r w:rsidR="00542F4F" w:rsidRPr="008518BA">
        <w:rPr>
          <w:rFonts w:ascii="Garamond" w:hAnsi="Garamond"/>
          <w:sz w:val="24"/>
          <w:szCs w:val="24"/>
        </w:rPr>
        <w:t>________________</w:t>
      </w:r>
    </w:p>
    <w:p w14:paraId="03E18BF7" w14:textId="44DCD30F" w:rsidR="00542F4F" w:rsidRDefault="0024496A" w:rsidP="000965B6">
      <w:pPr>
        <w:spacing w:after="0" w:line="480" w:lineRule="auto"/>
        <w:rPr>
          <w:rFonts w:ascii="Garamond" w:hAnsi="Garamond"/>
          <w:sz w:val="24"/>
          <w:szCs w:val="24"/>
        </w:rPr>
      </w:pPr>
      <w:r w:rsidRPr="0024496A">
        <w:rPr>
          <w:rFonts w:ascii="Garamond" w:hAnsi="Garamond"/>
          <w:b/>
          <w:bCs/>
          <w:sz w:val="24"/>
          <w:szCs w:val="24"/>
        </w:rPr>
        <w:t>Il/</w:t>
      </w:r>
      <w:r w:rsidR="00542F4F">
        <w:rPr>
          <w:rFonts w:ascii="Garamond" w:hAnsi="Garamond"/>
          <w:b/>
          <w:bCs/>
          <w:sz w:val="24"/>
          <w:szCs w:val="24"/>
        </w:rPr>
        <w:t>L</w:t>
      </w:r>
      <w:r w:rsidRPr="0024496A">
        <w:rPr>
          <w:rFonts w:ascii="Garamond" w:hAnsi="Garamond"/>
          <w:b/>
          <w:bCs/>
          <w:sz w:val="24"/>
          <w:szCs w:val="24"/>
        </w:rPr>
        <w:t>a sottoscritto/a</w:t>
      </w:r>
      <w:r w:rsidR="00AD581C" w:rsidRPr="00AD581C">
        <w:rPr>
          <w:rFonts w:ascii="Garamond" w:hAnsi="Garamond"/>
          <w:sz w:val="24"/>
          <w:szCs w:val="24"/>
        </w:rPr>
        <w:t xml:space="preserve"> </w:t>
      </w:r>
      <w:r w:rsidR="00AD581C" w:rsidRPr="00AE3118">
        <w:rPr>
          <w:rFonts w:ascii="Garamond" w:hAnsi="Garamond"/>
          <w:b/>
          <w:bCs/>
          <w:sz w:val="24"/>
          <w:szCs w:val="24"/>
        </w:rPr>
        <w:t>_________________________________</w:t>
      </w:r>
      <w:r w:rsidRPr="00AE3118">
        <w:rPr>
          <w:rFonts w:ascii="Garamond" w:hAnsi="Garamond"/>
          <w:b/>
          <w:bCs/>
          <w:sz w:val="24"/>
          <w:szCs w:val="24"/>
        </w:rPr>
        <w:t>_____</w:t>
      </w:r>
      <w:r w:rsidR="00542F4F">
        <w:rPr>
          <w:rFonts w:ascii="Garamond" w:hAnsi="Garamond"/>
          <w:b/>
          <w:bCs/>
          <w:sz w:val="24"/>
          <w:szCs w:val="24"/>
        </w:rPr>
        <w:t xml:space="preserve"> n</w:t>
      </w:r>
      <w:r w:rsidR="00AD581C" w:rsidRPr="00AD581C">
        <w:rPr>
          <w:rFonts w:ascii="Garamond" w:hAnsi="Garamond"/>
          <w:b/>
          <w:bCs/>
          <w:sz w:val="24"/>
          <w:szCs w:val="24"/>
        </w:rPr>
        <w:t>ato/a il:</w:t>
      </w:r>
      <w:r w:rsidR="00AD581C" w:rsidRPr="00AD581C">
        <w:rPr>
          <w:rFonts w:ascii="Garamond" w:hAnsi="Garamond"/>
          <w:sz w:val="24"/>
          <w:szCs w:val="24"/>
        </w:rPr>
        <w:t xml:space="preserve"> </w:t>
      </w:r>
      <w:r w:rsidR="0086198D">
        <w:rPr>
          <w:rFonts w:ascii="Garamond" w:hAnsi="Garamond"/>
          <w:sz w:val="24"/>
          <w:szCs w:val="24"/>
        </w:rPr>
        <w:t>_</w:t>
      </w:r>
      <w:r w:rsidR="00AD581C" w:rsidRPr="00AE3118">
        <w:rPr>
          <w:rFonts w:ascii="Garamond" w:hAnsi="Garamond"/>
          <w:b/>
          <w:bCs/>
          <w:sz w:val="24"/>
          <w:szCs w:val="24"/>
        </w:rPr>
        <w:t>__</w:t>
      </w:r>
      <w:r w:rsidR="00542F4F">
        <w:rPr>
          <w:rFonts w:ascii="Garamond" w:hAnsi="Garamond"/>
          <w:b/>
          <w:bCs/>
          <w:sz w:val="24"/>
          <w:szCs w:val="24"/>
        </w:rPr>
        <w:t>/</w:t>
      </w:r>
      <w:r w:rsidR="00AD581C" w:rsidRPr="00AE3118">
        <w:rPr>
          <w:rFonts w:ascii="Garamond" w:hAnsi="Garamond"/>
          <w:b/>
          <w:bCs/>
          <w:sz w:val="24"/>
          <w:szCs w:val="24"/>
        </w:rPr>
        <w:t>_</w:t>
      </w:r>
      <w:r w:rsidR="0086198D">
        <w:rPr>
          <w:rFonts w:ascii="Garamond" w:hAnsi="Garamond"/>
          <w:b/>
          <w:bCs/>
          <w:sz w:val="24"/>
          <w:szCs w:val="24"/>
        </w:rPr>
        <w:t>_</w:t>
      </w:r>
      <w:r w:rsidR="00AD581C" w:rsidRPr="00AE3118">
        <w:rPr>
          <w:rFonts w:ascii="Garamond" w:hAnsi="Garamond"/>
          <w:b/>
          <w:bCs/>
          <w:sz w:val="24"/>
          <w:szCs w:val="24"/>
        </w:rPr>
        <w:t>_</w:t>
      </w:r>
      <w:r w:rsidR="00542F4F">
        <w:rPr>
          <w:rFonts w:ascii="Garamond" w:hAnsi="Garamond"/>
          <w:b/>
          <w:bCs/>
          <w:sz w:val="24"/>
          <w:szCs w:val="24"/>
        </w:rPr>
        <w:t>/</w:t>
      </w:r>
      <w:r w:rsidR="00AD581C" w:rsidRPr="00AE3118">
        <w:rPr>
          <w:rFonts w:ascii="Garamond" w:hAnsi="Garamond"/>
          <w:b/>
          <w:bCs/>
          <w:sz w:val="24"/>
          <w:szCs w:val="24"/>
        </w:rPr>
        <w:t>_</w:t>
      </w:r>
      <w:r w:rsidRPr="00AE3118">
        <w:rPr>
          <w:rFonts w:ascii="Garamond" w:hAnsi="Garamond"/>
          <w:b/>
          <w:bCs/>
          <w:sz w:val="24"/>
          <w:szCs w:val="24"/>
        </w:rPr>
        <w:t>__</w:t>
      </w:r>
      <w:r w:rsidR="0086198D">
        <w:rPr>
          <w:rFonts w:ascii="Garamond" w:hAnsi="Garamond"/>
          <w:b/>
          <w:bCs/>
          <w:sz w:val="24"/>
          <w:szCs w:val="24"/>
        </w:rPr>
        <w:t>_</w:t>
      </w:r>
      <w:r w:rsidRPr="00AE3118">
        <w:rPr>
          <w:rFonts w:ascii="Garamond" w:hAnsi="Garamond"/>
          <w:b/>
          <w:bCs/>
          <w:sz w:val="24"/>
          <w:szCs w:val="24"/>
        </w:rPr>
        <w:t>_</w:t>
      </w:r>
    </w:p>
    <w:p w14:paraId="4863C418" w14:textId="6699BCC4" w:rsidR="00AD581C" w:rsidRPr="00AD581C" w:rsidRDefault="00AD581C" w:rsidP="000965B6">
      <w:pPr>
        <w:spacing w:after="0" w:line="480" w:lineRule="auto"/>
        <w:rPr>
          <w:rFonts w:ascii="Garamond" w:hAnsi="Garamond"/>
          <w:sz w:val="24"/>
          <w:szCs w:val="24"/>
        </w:rPr>
      </w:pPr>
      <w:r w:rsidRPr="00AD581C">
        <w:rPr>
          <w:rFonts w:ascii="Garamond" w:hAnsi="Garamond"/>
          <w:b/>
          <w:bCs/>
          <w:sz w:val="24"/>
          <w:szCs w:val="24"/>
        </w:rPr>
        <w:t>a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E3118">
        <w:rPr>
          <w:rFonts w:ascii="Garamond" w:hAnsi="Garamond"/>
          <w:b/>
          <w:bCs/>
          <w:sz w:val="24"/>
          <w:szCs w:val="24"/>
        </w:rPr>
        <w:t>___________________</w:t>
      </w:r>
      <w:r w:rsidR="0024496A" w:rsidRPr="00AE3118">
        <w:rPr>
          <w:rFonts w:ascii="Garamond" w:hAnsi="Garamond"/>
          <w:b/>
          <w:bCs/>
          <w:sz w:val="24"/>
          <w:szCs w:val="24"/>
        </w:rPr>
        <w:t>_</w:t>
      </w:r>
      <w:r w:rsidR="00542F4F">
        <w:rPr>
          <w:rFonts w:ascii="Garamond" w:hAnsi="Garamond"/>
          <w:b/>
          <w:bCs/>
          <w:sz w:val="24"/>
          <w:szCs w:val="24"/>
        </w:rPr>
        <w:t xml:space="preserve"> r</w:t>
      </w:r>
      <w:r w:rsidRPr="00AD581C">
        <w:rPr>
          <w:rFonts w:ascii="Garamond" w:hAnsi="Garamond"/>
          <w:b/>
          <w:bCs/>
          <w:sz w:val="24"/>
          <w:szCs w:val="24"/>
        </w:rPr>
        <w:t>esidente in</w:t>
      </w:r>
      <w:r w:rsidR="00542F4F">
        <w:rPr>
          <w:rFonts w:ascii="Garamond" w:hAnsi="Garamond"/>
          <w:sz w:val="24"/>
          <w:szCs w:val="24"/>
        </w:rPr>
        <w:t xml:space="preserve"> </w:t>
      </w:r>
      <w:r w:rsidRPr="00AE3118">
        <w:rPr>
          <w:rFonts w:ascii="Garamond" w:hAnsi="Garamond"/>
          <w:b/>
          <w:bCs/>
          <w:sz w:val="24"/>
          <w:szCs w:val="24"/>
        </w:rPr>
        <w:t>________________</w:t>
      </w:r>
      <w:r w:rsidR="00542F4F">
        <w:rPr>
          <w:rFonts w:ascii="Garamond" w:hAnsi="Garamond"/>
          <w:b/>
          <w:bCs/>
          <w:sz w:val="24"/>
          <w:szCs w:val="24"/>
        </w:rPr>
        <w:t>__</w:t>
      </w:r>
      <w:r w:rsidRPr="00AE3118">
        <w:rPr>
          <w:rFonts w:ascii="Garamond" w:hAnsi="Garamond"/>
          <w:b/>
          <w:bCs/>
          <w:sz w:val="24"/>
          <w:szCs w:val="24"/>
        </w:rPr>
        <w:t>___</w:t>
      </w:r>
      <w:r w:rsidR="00542F4F">
        <w:rPr>
          <w:rFonts w:ascii="Garamond" w:hAnsi="Garamond"/>
          <w:b/>
          <w:bCs/>
          <w:sz w:val="24"/>
          <w:szCs w:val="24"/>
        </w:rPr>
        <w:t>_</w:t>
      </w:r>
      <w:r w:rsidRPr="00AE3118">
        <w:rPr>
          <w:rFonts w:ascii="Garamond" w:hAnsi="Garamond"/>
          <w:b/>
          <w:bCs/>
          <w:sz w:val="24"/>
          <w:szCs w:val="24"/>
        </w:rPr>
        <w:t>__</w:t>
      </w:r>
      <w:r w:rsidR="00542F4F">
        <w:rPr>
          <w:rFonts w:ascii="Garamond" w:hAnsi="Garamond"/>
          <w:b/>
          <w:bCs/>
          <w:sz w:val="24"/>
          <w:szCs w:val="24"/>
        </w:rPr>
        <w:t>__</w:t>
      </w:r>
      <w:r w:rsidR="000965B6" w:rsidRPr="00AE3118">
        <w:rPr>
          <w:rFonts w:ascii="Garamond" w:hAnsi="Garamond"/>
          <w:b/>
          <w:bCs/>
          <w:sz w:val="24"/>
          <w:szCs w:val="24"/>
        </w:rPr>
        <w:t>__</w:t>
      </w:r>
      <w:r w:rsidRPr="00AE3118">
        <w:rPr>
          <w:rFonts w:ascii="Garamond" w:hAnsi="Garamond"/>
          <w:b/>
          <w:bCs/>
          <w:sz w:val="24"/>
          <w:szCs w:val="24"/>
        </w:rPr>
        <w:t>___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D581C">
        <w:rPr>
          <w:rFonts w:ascii="Garamond" w:hAnsi="Garamond"/>
          <w:b/>
          <w:bCs/>
          <w:sz w:val="24"/>
          <w:szCs w:val="24"/>
        </w:rPr>
        <w:t>Prov</w:t>
      </w:r>
      <w:r w:rsidR="0086198D">
        <w:rPr>
          <w:rFonts w:ascii="Garamond" w:hAnsi="Garamond"/>
          <w:b/>
          <w:bCs/>
          <w:sz w:val="24"/>
          <w:szCs w:val="24"/>
        </w:rPr>
        <w:t>.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E3118">
        <w:rPr>
          <w:rFonts w:ascii="Garamond" w:hAnsi="Garamond"/>
          <w:b/>
          <w:bCs/>
          <w:sz w:val="24"/>
          <w:szCs w:val="24"/>
        </w:rPr>
        <w:t>__</w:t>
      </w:r>
      <w:r w:rsidR="000965B6" w:rsidRPr="00AE3118">
        <w:rPr>
          <w:rFonts w:ascii="Garamond" w:hAnsi="Garamond"/>
          <w:b/>
          <w:bCs/>
          <w:sz w:val="24"/>
          <w:szCs w:val="24"/>
        </w:rPr>
        <w:t>___</w:t>
      </w:r>
      <w:r w:rsidR="00542F4F">
        <w:rPr>
          <w:rFonts w:ascii="Garamond" w:hAnsi="Garamond"/>
          <w:b/>
          <w:bCs/>
          <w:sz w:val="24"/>
          <w:szCs w:val="24"/>
        </w:rPr>
        <w:t>_</w:t>
      </w:r>
      <w:r w:rsidR="0024496A" w:rsidRPr="00AE3118">
        <w:rPr>
          <w:rFonts w:ascii="Garamond" w:hAnsi="Garamond"/>
          <w:b/>
          <w:bCs/>
          <w:sz w:val="24"/>
          <w:szCs w:val="24"/>
        </w:rPr>
        <w:t>___</w:t>
      </w:r>
    </w:p>
    <w:tbl>
      <w:tblPr>
        <w:tblStyle w:val="Grigliatabella"/>
        <w:tblpPr w:leftFromText="141" w:rightFromText="141" w:vertAnchor="text" w:horzAnchor="page" w:tblpX="2977" w:tblpY="453"/>
        <w:tblW w:w="0" w:type="auto"/>
        <w:tblLook w:val="04A0" w:firstRow="1" w:lastRow="0" w:firstColumn="1" w:lastColumn="0" w:noHBand="0" w:noVBand="1"/>
      </w:tblPr>
      <w:tblGrid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</w:tblGrid>
      <w:tr w:rsidR="004C5201" w14:paraId="0BB7FA2B" w14:textId="77777777" w:rsidTr="004C5201">
        <w:trPr>
          <w:trHeight w:val="433"/>
        </w:trPr>
        <w:tc>
          <w:tcPr>
            <w:tcW w:w="461" w:type="dxa"/>
          </w:tcPr>
          <w:p w14:paraId="2ACF053E" w14:textId="23677940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6308F626" w14:textId="2CD5DC0C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69D7F119" w14:textId="67290C9D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1C4933C9" w14:textId="1DDA9F96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3F54687B" w14:textId="60F1230D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243914F2" w14:textId="29454191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3CE54EB9" w14:textId="3C3DC898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4409DBA2" w14:textId="290B941C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493BBA2E" w14:textId="40DE3E5F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136258DF" w14:textId="458CAD39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3EF8148A" w14:textId="109BD6D0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4E38CE72" w14:textId="547110BC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7454BCDC" w14:textId="23E64851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71DE2EC4" w14:textId="29A7C2BB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73B5164D" w14:textId="49610273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61" w:type="dxa"/>
          </w:tcPr>
          <w:p w14:paraId="052586FB" w14:textId="1B633E7D" w:rsidR="0024496A" w:rsidRDefault="0024496A" w:rsidP="004C520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36669D91" w14:textId="5EA48983" w:rsidR="00AD581C" w:rsidRPr="00AD581C" w:rsidRDefault="00AD581C" w:rsidP="000965B6">
      <w:pPr>
        <w:spacing w:after="0" w:line="480" w:lineRule="auto"/>
        <w:rPr>
          <w:rFonts w:ascii="Garamond" w:hAnsi="Garamond"/>
          <w:sz w:val="24"/>
          <w:szCs w:val="24"/>
        </w:rPr>
      </w:pPr>
      <w:r w:rsidRPr="00AD581C">
        <w:rPr>
          <w:rFonts w:ascii="Garamond" w:hAnsi="Garamond"/>
          <w:b/>
          <w:bCs/>
          <w:sz w:val="24"/>
          <w:szCs w:val="24"/>
        </w:rPr>
        <w:t>Via: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E3118">
        <w:rPr>
          <w:rFonts w:ascii="Garamond" w:hAnsi="Garamond"/>
          <w:b/>
          <w:bCs/>
          <w:sz w:val="24"/>
          <w:szCs w:val="24"/>
        </w:rPr>
        <w:t>____________________________________________________________________</w:t>
      </w:r>
      <w:r w:rsidR="0024496A" w:rsidRPr="00AE3118">
        <w:rPr>
          <w:rFonts w:ascii="Garamond" w:hAnsi="Garamond"/>
          <w:b/>
          <w:bCs/>
          <w:sz w:val="24"/>
          <w:szCs w:val="24"/>
        </w:rPr>
        <w:t>_____</w:t>
      </w:r>
    </w:p>
    <w:p w14:paraId="34144346" w14:textId="11CBB81E" w:rsidR="00AD581C" w:rsidRPr="00AD581C" w:rsidRDefault="00AD581C" w:rsidP="00542F4F">
      <w:pPr>
        <w:spacing w:after="0" w:line="480" w:lineRule="auto"/>
        <w:jc w:val="both"/>
        <w:rPr>
          <w:rFonts w:ascii="Garamond" w:hAnsi="Garamond"/>
          <w:sz w:val="24"/>
          <w:szCs w:val="24"/>
        </w:rPr>
      </w:pPr>
      <w:r w:rsidRPr="00AD581C">
        <w:rPr>
          <w:rFonts w:ascii="Garamond" w:hAnsi="Garamond"/>
          <w:b/>
          <w:bCs/>
          <w:sz w:val="24"/>
          <w:szCs w:val="24"/>
        </w:rPr>
        <w:t>Codice</w:t>
      </w:r>
      <w:r w:rsidR="0086198D">
        <w:rPr>
          <w:rFonts w:ascii="Garamond" w:hAnsi="Garamond"/>
          <w:b/>
          <w:bCs/>
          <w:sz w:val="24"/>
          <w:szCs w:val="24"/>
        </w:rPr>
        <w:t xml:space="preserve"> </w:t>
      </w:r>
      <w:r w:rsidRPr="00AD581C">
        <w:rPr>
          <w:rFonts w:ascii="Garamond" w:hAnsi="Garamond"/>
          <w:b/>
          <w:bCs/>
          <w:sz w:val="24"/>
          <w:szCs w:val="24"/>
        </w:rPr>
        <w:t>Fiscale</w:t>
      </w:r>
      <w:r w:rsidRPr="00AD581C">
        <w:rPr>
          <w:rFonts w:ascii="Garamond" w:hAnsi="Garamond"/>
          <w:sz w:val="24"/>
          <w:szCs w:val="24"/>
        </w:rPr>
        <w:t xml:space="preserve"> </w:t>
      </w:r>
      <w:r w:rsidR="0016638B">
        <w:rPr>
          <w:rFonts w:ascii="Garamond" w:hAnsi="Garamond"/>
          <w:b/>
          <w:bCs/>
          <w:sz w:val="24"/>
          <w:szCs w:val="24"/>
        </w:rPr>
        <w:t>t</w:t>
      </w:r>
      <w:r w:rsidRPr="00AD581C">
        <w:rPr>
          <w:rFonts w:ascii="Garamond" w:hAnsi="Garamond"/>
          <w:b/>
          <w:bCs/>
          <w:sz w:val="24"/>
          <w:szCs w:val="24"/>
        </w:rPr>
        <w:t>el./</w:t>
      </w:r>
      <w:proofErr w:type="spellStart"/>
      <w:r w:rsidR="0016638B">
        <w:rPr>
          <w:rFonts w:ascii="Garamond" w:hAnsi="Garamond"/>
          <w:b/>
          <w:bCs/>
          <w:sz w:val="24"/>
          <w:szCs w:val="24"/>
        </w:rPr>
        <w:t>c</w:t>
      </w:r>
      <w:r w:rsidRPr="00AD581C">
        <w:rPr>
          <w:rFonts w:ascii="Garamond" w:hAnsi="Garamond"/>
          <w:b/>
          <w:bCs/>
          <w:sz w:val="24"/>
          <w:szCs w:val="24"/>
        </w:rPr>
        <w:t>ell</w:t>
      </w:r>
      <w:proofErr w:type="spellEnd"/>
      <w:r w:rsidRPr="00AD581C">
        <w:rPr>
          <w:rFonts w:ascii="Garamond" w:hAnsi="Garamond"/>
          <w:b/>
          <w:bCs/>
          <w:sz w:val="24"/>
          <w:szCs w:val="24"/>
        </w:rPr>
        <w:t>.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E3118">
        <w:rPr>
          <w:rFonts w:ascii="Garamond" w:hAnsi="Garamond"/>
          <w:b/>
          <w:bCs/>
          <w:sz w:val="24"/>
          <w:szCs w:val="24"/>
        </w:rPr>
        <w:t>________________________</w:t>
      </w:r>
      <w:r w:rsidRPr="00AD581C">
        <w:rPr>
          <w:rFonts w:ascii="Garamond" w:hAnsi="Garamond"/>
          <w:sz w:val="24"/>
          <w:szCs w:val="24"/>
        </w:rPr>
        <w:t xml:space="preserve"> </w:t>
      </w:r>
      <w:r w:rsidR="0016638B">
        <w:rPr>
          <w:rFonts w:ascii="Garamond" w:hAnsi="Garamond"/>
          <w:b/>
          <w:bCs/>
          <w:sz w:val="24"/>
          <w:szCs w:val="24"/>
        </w:rPr>
        <w:t>e</w:t>
      </w:r>
      <w:r w:rsidRPr="00AD581C">
        <w:rPr>
          <w:rFonts w:ascii="Garamond" w:hAnsi="Garamond"/>
          <w:b/>
          <w:bCs/>
          <w:sz w:val="24"/>
          <w:szCs w:val="24"/>
        </w:rPr>
        <w:t>-mail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E3118">
        <w:rPr>
          <w:rFonts w:ascii="Garamond" w:hAnsi="Garamond"/>
          <w:b/>
          <w:bCs/>
          <w:sz w:val="24"/>
          <w:szCs w:val="24"/>
        </w:rPr>
        <w:t>_____________________________</w:t>
      </w:r>
      <w:r w:rsidR="0024496A" w:rsidRPr="00AE3118">
        <w:rPr>
          <w:rFonts w:ascii="Garamond" w:hAnsi="Garamond"/>
          <w:b/>
          <w:bCs/>
          <w:sz w:val="24"/>
          <w:szCs w:val="24"/>
        </w:rPr>
        <w:t>_______</w:t>
      </w:r>
      <w:r w:rsidR="00F4778F" w:rsidRPr="00AE3118">
        <w:rPr>
          <w:rFonts w:ascii="Garamond" w:hAnsi="Garamond"/>
          <w:b/>
          <w:bCs/>
          <w:sz w:val="24"/>
          <w:szCs w:val="24"/>
        </w:rPr>
        <w:t>_</w:t>
      </w:r>
      <w:r w:rsidR="00542F4F">
        <w:rPr>
          <w:rFonts w:ascii="Garamond" w:hAnsi="Garamond"/>
          <w:b/>
          <w:bCs/>
          <w:sz w:val="24"/>
          <w:szCs w:val="24"/>
        </w:rPr>
        <w:t>__</w:t>
      </w:r>
    </w:p>
    <w:p w14:paraId="08659C11" w14:textId="4A3F30D1" w:rsidR="00AD581C" w:rsidRPr="0086198D" w:rsidRDefault="00AD581C" w:rsidP="0086198D">
      <w:pPr>
        <w:spacing w:after="0" w:line="480" w:lineRule="auto"/>
        <w:jc w:val="both"/>
        <w:rPr>
          <w:rFonts w:ascii="Garamond" w:hAnsi="Garamond"/>
          <w:b/>
          <w:bCs/>
          <w:sz w:val="24"/>
          <w:szCs w:val="24"/>
        </w:rPr>
      </w:pPr>
      <w:r w:rsidRPr="00AD581C">
        <w:rPr>
          <w:rFonts w:ascii="Garamond" w:hAnsi="Garamond"/>
          <w:b/>
          <w:bCs/>
          <w:sz w:val="24"/>
          <w:szCs w:val="24"/>
        </w:rPr>
        <w:t>Qualifica/Categoria</w:t>
      </w:r>
      <w:r w:rsidRPr="00AD581C">
        <w:rPr>
          <w:rFonts w:ascii="Garamond" w:hAnsi="Garamond"/>
          <w:sz w:val="24"/>
          <w:szCs w:val="24"/>
        </w:rPr>
        <w:t xml:space="preserve"> </w:t>
      </w:r>
      <w:r w:rsidR="0086198D" w:rsidRPr="0086198D">
        <w:rPr>
          <w:rFonts w:ascii="Garamond" w:hAnsi="Garamond"/>
          <w:b/>
          <w:bCs/>
          <w:sz w:val="24"/>
          <w:szCs w:val="24"/>
        </w:rPr>
        <w:t>_</w:t>
      </w:r>
      <w:r w:rsidRPr="00AE3118">
        <w:rPr>
          <w:rFonts w:ascii="Garamond" w:hAnsi="Garamond"/>
          <w:b/>
          <w:bCs/>
          <w:sz w:val="24"/>
          <w:szCs w:val="24"/>
        </w:rPr>
        <w:t>_____________________________________________________</w:t>
      </w:r>
      <w:r w:rsidR="00F4778F" w:rsidRPr="00AE3118">
        <w:rPr>
          <w:rFonts w:ascii="Garamond" w:hAnsi="Garamond"/>
          <w:b/>
          <w:bCs/>
          <w:sz w:val="24"/>
          <w:szCs w:val="24"/>
        </w:rPr>
        <w:t>____</w:t>
      </w:r>
      <w:r w:rsidR="00542F4F">
        <w:rPr>
          <w:rFonts w:ascii="Garamond" w:hAnsi="Garamond"/>
          <w:b/>
          <w:bCs/>
          <w:sz w:val="24"/>
          <w:szCs w:val="24"/>
        </w:rPr>
        <w:t>_</w:t>
      </w:r>
    </w:p>
    <w:p w14:paraId="3D20DE2A" w14:textId="49207155" w:rsidR="00AD581C" w:rsidRPr="00AE3118" w:rsidRDefault="00AD581C" w:rsidP="0086198D">
      <w:pPr>
        <w:spacing w:after="0" w:line="480" w:lineRule="auto"/>
        <w:jc w:val="both"/>
        <w:rPr>
          <w:rFonts w:ascii="Garamond" w:hAnsi="Garamond"/>
          <w:b/>
          <w:bCs/>
          <w:sz w:val="24"/>
          <w:szCs w:val="24"/>
        </w:rPr>
      </w:pPr>
      <w:r w:rsidRPr="00AD581C">
        <w:rPr>
          <w:rFonts w:ascii="Garamond" w:hAnsi="Garamond"/>
          <w:b/>
          <w:bCs/>
          <w:sz w:val="24"/>
          <w:szCs w:val="24"/>
        </w:rPr>
        <w:t>In servizio presso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E3118">
        <w:rPr>
          <w:rFonts w:ascii="Garamond" w:hAnsi="Garamond"/>
          <w:b/>
          <w:bCs/>
          <w:sz w:val="24"/>
          <w:szCs w:val="24"/>
        </w:rPr>
        <w:t>_______________________________________________________</w:t>
      </w:r>
      <w:r w:rsidR="00F4778F" w:rsidRPr="00AE3118">
        <w:rPr>
          <w:rFonts w:ascii="Garamond" w:hAnsi="Garamond"/>
          <w:b/>
          <w:bCs/>
          <w:sz w:val="24"/>
          <w:szCs w:val="24"/>
        </w:rPr>
        <w:t>_____</w:t>
      </w:r>
      <w:r w:rsidR="00542F4F">
        <w:rPr>
          <w:rFonts w:ascii="Garamond" w:hAnsi="Garamond"/>
          <w:b/>
          <w:bCs/>
          <w:sz w:val="24"/>
          <w:szCs w:val="24"/>
        </w:rPr>
        <w:t>_</w:t>
      </w:r>
      <w:r w:rsidR="0086198D">
        <w:rPr>
          <w:rFonts w:ascii="Garamond" w:hAnsi="Garamond"/>
          <w:b/>
          <w:bCs/>
          <w:sz w:val="24"/>
          <w:szCs w:val="24"/>
        </w:rPr>
        <w:t>_</w:t>
      </w:r>
    </w:p>
    <w:p w14:paraId="30F7CE9F" w14:textId="77777777" w:rsidR="00AD581C" w:rsidRDefault="00AD581C" w:rsidP="0016638B">
      <w:pPr>
        <w:spacing w:after="0" w:line="480" w:lineRule="auto"/>
        <w:jc w:val="center"/>
        <w:rPr>
          <w:rFonts w:ascii="Garamond" w:hAnsi="Garamond"/>
          <w:b/>
          <w:bCs/>
          <w:sz w:val="24"/>
          <w:szCs w:val="24"/>
        </w:rPr>
      </w:pPr>
      <w:r w:rsidRPr="00AD581C">
        <w:rPr>
          <w:rFonts w:ascii="Garamond" w:hAnsi="Garamond"/>
          <w:b/>
          <w:bCs/>
          <w:sz w:val="24"/>
          <w:szCs w:val="24"/>
        </w:rPr>
        <w:t>CHIEDE L’AUTORIZZAZIONE A SVOLGERE LA SEGUENTE MISSIONE:</w:t>
      </w:r>
    </w:p>
    <w:p w14:paraId="541E0F63" w14:textId="63AB12F5" w:rsidR="0016638B" w:rsidRPr="00AE3118" w:rsidRDefault="0016638B" w:rsidP="0086198D">
      <w:pPr>
        <w:spacing w:after="0" w:line="480" w:lineRule="auto"/>
        <w:jc w:val="both"/>
        <w:rPr>
          <w:rFonts w:ascii="Garamond" w:hAnsi="Garamond"/>
          <w:b/>
          <w:bCs/>
          <w:sz w:val="24"/>
          <w:szCs w:val="24"/>
        </w:rPr>
      </w:pPr>
      <w:r w:rsidRPr="00AE3118">
        <w:rPr>
          <w:rFonts w:ascii="Garamond" w:hAnsi="Garamond"/>
          <w:b/>
          <w:bCs/>
          <w:sz w:val="24"/>
          <w:szCs w:val="24"/>
        </w:rPr>
        <w:t>_____________________________________________________________________________</w:t>
      </w:r>
    </w:p>
    <w:p w14:paraId="2DBE69AD" w14:textId="68BF6B06" w:rsidR="00AD581C" w:rsidRPr="00AD581C" w:rsidRDefault="00AD581C" w:rsidP="0016638B">
      <w:pPr>
        <w:spacing w:after="0" w:line="480" w:lineRule="auto"/>
        <w:rPr>
          <w:rFonts w:ascii="Garamond" w:hAnsi="Garamond"/>
          <w:sz w:val="24"/>
          <w:szCs w:val="24"/>
        </w:rPr>
      </w:pPr>
      <w:r w:rsidRPr="00AD581C">
        <w:rPr>
          <w:rFonts w:ascii="Garamond" w:hAnsi="Garamond"/>
          <w:b/>
          <w:bCs/>
          <w:sz w:val="24"/>
          <w:szCs w:val="24"/>
        </w:rPr>
        <w:t>Città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E3118">
        <w:rPr>
          <w:rFonts w:ascii="Garamond" w:hAnsi="Garamond"/>
          <w:b/>
          <w:bCs/>
          <w:sz w:val="24"/>
          <w:szCs w:val="24"/>
        </w:rPr>
        <w:t>____________________________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D581C">
        <w:rPr>
          <w:rFonts w:ascii="Garamond" w:hAnsi="Garamond"/>
          <w:b/>
          <w:bCs/>
          <w:sz w:val="24"/>
          <w:szCs w:val="24"/>
        </w:rPr>
        <w:t>Stato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E3118">
        <w:rPr>
          <w:rFonts w:ascii="Garamond" w:hAnsi="Garamond"/>
          <w:b/>
          <w:bCs/>
          <w:sz w:val="24"/>
          <w:szCs w:val="24"/>
        </w:rPr>
        <w:t>______________________________</w:t>
      </w:r>
    </w:p>
    <w:p w14:paraId="0E4D749F" w14:textId="72EFEEF3" w:rsidR="00AD581C" w:rsidRDefault="00AD581C" w:rsidP="0016638B">
      <w:pPr>
        <w:spacing w:after="0" w:line="480" w:lineRule="auto"/>
        <w:rPr>
          <w:rFonts w:ascii="Garamond" w:hAnsi="Garamond"/>
          <w:b/>
          <w:bCs/>
          <w:sz w:val="24"/>
          <w:szCs w:val="24"/>
        </w:rPr>
      </w:pPr>
      <w:r w:rsidRPr="00AD581C">
        <w:rPr>
          <w:rFonts w:ascii="Garamond" w:hAnsi="Garamond"/>
          <w:b/>
          <w:bCs/>
          <w:sz w:val="24"/>
          <w:szCs w:val="24"/>
        </w:rPr>
        <w:t>Dal giorno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E3118">
        <w:rPr>
          <w:rFonts w:ascii="Garamond" w:hAnsi="Garamond"/>
          <w:b/>
          <w:bCs/>
          <w:sz w:val="24"/>
          <w:szCs w:val="24"/>
        </w:rPr>
        <w:t>______</w:t>
      </w:r>
      <w:r w:rsidR="0016638B" w:rsidRPr="00AE3118">
        <w:rPr>
          <w:rFonts w:ascii="Garamond" w:hAnsi="Garamond"/>
          <w:b/>
          <w:bCs/>
          <w:sz w:val="24"/>
          <w:szCs w:val="24"/>
        </w:rPr>
        <w:t>__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D581C">
        <w:rPr>
          <w:rFonts w:ascii="Garamond" w:hAnsi="Garamond"/>
          <w:b/>
          <w:bCs/>
          <w:sz w:val="24"/>
          <w:szCs w:val="24"/>
        </w:rPr>
        <w:t>al giorno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E3118">
        <w:rPr>
          <w:rFonts w:ascii="Garamond" w:hAnsi="Garamond"/>
          <w:b/>
          <w:bCs/>
          <w:sz w:val="24"/>
          <w:szCs w:val="24"/>
        </w:rPr>
        <w:t>______</w:t>
      </w:r>
      <w:r w:rsidR="0016638B" w:rsidRPr="00AE3118">
        <w:rPr>
          <w:rFonts w:ascii="Garamond" w:hAnsi="Garamond"/>
          <w:b/>
          <w:bCs/>
          <w:sz w:val="24"/>
          <w:szCs w:val="24"/>
        </w:rPr>
        <w:t>__</w:t>
      </w:r>
      <w:r w:rsidR="00542F4F">
        <w:rPr>
          <w:rFonts w:ascii="Garamond" w:hAnsi="Garamond"/>
          <w:b/>
          <w:bCs/>
          <w:sz w:val="24"/>
          <w:szCs w:val="24"/>
        </w:rPr>
        <w:t xml:space="preserve"> p</w:t>
      </w:r>
      <w:r w:rsidRPr="00AD581C">
        <w:rPr>
          <w:rFonts w:ascii="Garamond" w:hAnsi="Garamond"/>
          <w:b/>
          <w:bCs/>
          <w:sz w:val="24"/>
          <w:szCs w:val="24"/>
        </w:rPr>
        <w:t>er i seguenti motivi:</w:t>
      </w:r>
    </w:p>
    <w:p w14:paraId="2950CCAD" w14:textId="35032B41" w:rsidR="0016638B" w:rsidRPr="00AE3118" w:rsidRDefault="0016638B" w:rsidP="0016638B">
      <w:pPr>
        <w:spacing w:after="0" w:line="480" w:lineRule="auto"/>
        <w:rPr>
          <w:rFonts w:ascii="Garamond" w:hAnsi="Garamond"/>
          <w:b/>
          <w:bCs/>
          <w:sz w:val="24"/>
          <w:szCs w:val="24"/>
        </w:rPr>
      </w:pPr>
      <w:r w:rsidRPr="00AE3118">
        <w:rPr>
          <w:rFonts w:ascii="Garamond" w:hAnsi="Garamond"/>
          <w:b/>
          <w:bCs/>
          <w:sz w:val="24"/>
          <w:szCs w:val="24"/>
        </w:rPr>
        <w:t>_____________________________________________________________________________</w:t>
      </w:r>
    </w:p>
    <w:p w14:paraId="5161322F" w14:textId="559F25D1" w:rsidR="0016638B" w:rsidRPr="00AE3118" w:rsidRDefault="0016638B" w:rsidP="0016638B">
      <w:pPr>
        <w:spacing w:after="0" w:line="480" w:lineRule="auto"/>
        <w:rPr>
          <w:rFonts w:ascii="Garamond" w:hAnsi="Garamond"/>
          <w:b/>
          <w:bCs/>
          <w:sz w:val="24"/>
          <w:szCs w:val="24"/>
        </w:rPr>
      </w:pPr>
      <w:r w:rsidRPr="00AE3118">
        <w:rPr>
          <w:rFonts w:ascii="Garamond" w:hAnsi="Garamond"/>
          <w:b/>
          <w:bCs/>
          <w:sz w:val="24"/>
          <w:szCs w:val="24"/>
        </w:rPr>
        <w:t>_____________________________________________________________________________</w:t>
      </w:r>
    </w:p>
    <w:p w14:paraId="401CDED6" w14:textId="77777777" w:rsidR="00AD581C" w:rsidRPr="00AD581C" w:rsidRDefault="00AD581C" w:rsidP="00F747A2">
      <w:pPr>
        <w:spacing w:after="0" w:line="480" w:lineRule="auto"/>
        <w:rPr>
          <w:rFonts w:ascii="Garamond" w:hAnsi="Garamond"/>
          <w:sz w:val="24"/>
          <w:szCs w:val="24"/>
        </w:rPr>
      </w:pPr>
      <w:r w:rsidRPr="00AD581C">
        <w:rPr>
          <w:rFonts w:ascii="Garamond" w:hAnsi="Garamond"/>
          <w:b/>
          <w:bCs/>
          <w:sz w:val="24"/>
          <w:szCs w:val="24"/>
        </w:rPr>
        <w:t>LA MISSIONE VERRÀ EFFETTUATA CON L’USO DI:</w:t>
      </w:r>
    </w:p>
    <w:p w14:paraId="0215497D" w14:textId="77777777" w:rsidR="0016638B" w:rsidRDefault="00AD581C" w:rsidP="00F747A2">
      <w:pPr>
        <w:spacing w:after="0" w:line="480" w:lineRule="auto"/>
        <w:rPr>
          <w:rFonts w:ascii="Garamond" w:hAnsi="Garamond"/>
          <w:sz w:val="24"/>
          <w:szCs w:val="24"/>
        </w:rPr>
      </w:pPr>
      <w:r w:rsidRPr="00AD581C">
        <w:rPr>
          <w:rFonts w:ascii="Segoe UI Symbol" w:hAnsi="Segoe UI Symbol" w:cs="Segoe UI Symbol"/>
          <w:sz w:val="24"/>
          <w:szCs w:val="24"/>
        </w:rPr>
        <w:t>☐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D581C">
        <w:rPr>
          <w:rFonts w:ascii="Garamond" w:hAnsi="Garamond"/>
          <w:b/>
          <w:bCs/>
          <w:sz w:val="24"/>
          <w:szCs w:val="24"/>
        </w:rPr>
        <w:t>Mezzo ordinario</w:t>
      </w:r>
      <w:r w:rsidRPr="00AD581C">
        <w:rPr>
          <w:rFonts w:ascii="Garamond" w:hAnsi="Garamond"/>
          <w:sz w:val="24"/>
          <w:szCs w:val="24"/>
        </w:rPr>
        <w:t xml:space="preserve"> (aereo, treno, nave, pullman, altro) </w:t>
      </w:r>
    </w:p>
    <w:p w14:paraId="2E9D9D0C" w14:textId="4F0B419D" w:rsidR="00AD581C" w:rsidRPr="00AD581C" w:rsidRDefault="00AD581C" w:rsidP="00F747A2">
      <w:pPr>
        <w:spacing w:after="0" w:line="480" w:lineRule="auto"/>
        <w:rPr>
          <w:rFonts w:ascii="Garamond" w:hAnsi="Garamond"/>
          <w:sz w:val="24"/>
          <w:szCs w:val="24"/>
        </w:rPr>
      </w:pPr>
      <w:r w:rsidRPr="00AD581C">
        <w:rPr>
          <w:rFonts w:ascii="Segoe UI Symbol" w:hAnsi="Segoe UI Symbol" w:cs="Segoe UI Symbol"/>
          <w:sz w:val="24"/>
          <w:szCs w:val="24"/>
        </w:rPr>
        <w:t>☐</w:t>
      </w:r>
      <w:r w:rsidRPr="00AD581C">
        <w:rPr>
          <w:rFonts w:ascii="Garamond" w:hAnsi="Garamond"/>
          <w:sz w:val="24"/>
          <w:szCs w:val="24"/>
        </w:rPr>
        <w:t xml:space="preserve"> </w:t>
      </w:r>
      <w:r w:rsidRPr="00AD581C">
        <w:rPr>
          <w:rFonts w:ascii="Garamond" w:hAnsi="Garamond"/>
          <w:b/>
          <w:bCs/>
          <w:sz w:val="24"/>
          <w:szCs w:val="24"/>
        </w:rPr>
        <w:t>Mezzo straordinario</w:t>
      </w:r>
      <w:r w:rsidRPr="00AD581C">
        <w:rPr>
          <w:rFonts w:ascii="Garamond" w:hAnsi="Garamond"/>
          <w:sz w:val="24"/>
          <w:szCs w:val="24"/>
        </w:rPr>
        <w:t xml:space="preserve"> (mezzo a noleggio, mezzo proprio, altro</w:t>
      </w:r>
      <w:r w:rsidR="00542F4F">
        <w:rPr>
          <w:rFonts w:ascii="Garamond" w:hAnsi="Garamond"/>
          <w:sz w:val="24"/>
          <w:szCs w:val="24"/>
        </w:rPr>
        <w:t xml:space="preserve">: </w:t>
      </w:r>
      <w:r w:rsidR="00542F4F" w:rsidRPr="00AE3118">
        <w:rPr>
          <w:rFonts w:ascii="Garamond" w:hAnsi="Garamond"/>
          <w:b/>
          <w:bCs/>
          <w:sz w:val="24"/>
          <w:szCs w:val="24"/>
        </w:rPr>
        <w:t>_________________________</w:t>
      </w:r>
      <w:r w:rsidRPr="00AD581C">
        <w:rPr>
          <w:rFonts w:ascii="Garamond" w:hAnsi="Garamond"/>
          <w:sz w:val="24"/>
          <w:szCs w:val="24"/>
        </w:rPr>
        <w:t>)</w:t>
      </w:r>
      <w:r w:rsidR="00542F4F" w:rsidRPr="00542F4F">
        <w:rPr>
          <w:rFonts w:ascii="Garamond" w:hAnsi="Garamond"/>
          <w:b/>
          <w:bCs/>
          <w:sz w:val="24"/>
          <w:szCs w:val="24"/>
        </w:rPr>
        <w:t xml:space="preserve"> </w:t>
      </w:r>
    </w:p>
    <w:p w14:paraId="337AD2C7" w14:textId="781AA16C" w:rsidR="00AD581C" w:rsidRDefault="00AD581C" w:rsidP="00F747A2">
      <w:pPr>
        <w:spacing w:after="0" w:line="48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br w:type="page"/>
      </w:r>
    </w:p>
    <w:p w14:paraId="02B89CCA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lastRenderedPageBreak/>
        <w:t>PARTE DA COMPILARE SOLO IN CASO DI UTILIZZO DI MEZZI STRAORDINARI</w:t>
      </w:r>
    </w:p>
    <w:p w14:paraId="7F63B2CB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3BEBC9F5" w14:textId="63306EB1" w:rsidR="00F747A2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Dichiarazione d</w:t>
      </w:r>
      <w:r w:rsidR="00F747A2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 xml:space="preserve">i </w:t>
      </w:r>
      <w:r w:rsidRPr="00AD581C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esonero di responsabilità</w:t>
      </w:r>
    </w:p>
    <w:p w14:paraId="70EE7A90" w14:textId="77777777" w:rsidR="00F747A2" w:rsidRDefault="00F747A2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</w:p>
    <w:p w14:paraId="2ECF058B" w14:textId="5D34569E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CONCESSIONE PREVENTIVA ALL’USO DEL MEZZO DI TRASPORTO STRAORDINARIO</w:t>
      </w:r>
    </w:p>
    <w:p w14:paraId="57147059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4626F1C7" w14:textId="237FDF7D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>Il/La sottoscritto/a chiede di essere autorizzato/a, ai fini del rimborso spese, a servirsi del mezzo straordinario (auto di proprietà/auto a noleggio/altro: ____________________), in quanto:</w:t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r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>_____________________________________________________________________________</w:t>
      </w:r>
    </w:p>
    <w:p w14:paraId="5F164B43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5523FB9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>E dichiara, sotto la propria responsabilità, di sollevare l’Amministrazione da qualsiasi responsabilità diretta o indiretta circa l’uso di tale mezzo.</w:t>
      </w:r>
    </w:p>
    <w:p w14:paraId="6F639C1B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B68BA68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Modello</w:t>
      </w:r>
      <w:r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>: ______________________</w:t>
      </w:r>
    </w:p>
    <w:p w14:paraId="5BC418B2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CF45A9B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Marca</w:t>
      </w:r>
      <w:r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>: ________________________</w:t>
      </w:r>
    </w:p>
    <w:p w14:paraId="15449C0A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422FA29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Targata</w:t>
      </w:r>
      <w:r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>: _______________________ (si allega fotocopia del libretto di circolazione)</w:t>
      </w:r>
    </w:p>
    <w:p w14:paraId="4CE3B828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71CB863" w14:textId="6F230633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>Roma, lì ______</w:t>
      </w:r>
      <w:r w:rsidR="00F747A2">
        <w:rPr>
          <w:rFonts w:ascii="Times New Roman" w:eastAsia="Times New Roman" w:hAnsi="Times New Roman" w:cs="Times New Roman"/>
          <w:sz w:val="24"/>
          <w:szCs w:val="24"/>
          <w:lang w:eastAsia="it-IT"/>
        </w:rPr>
        <w:t>__________________</w:t>
      </w:r>
    </w:p>
    <w:p w14:paraId="03DA905A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2E06CC3" w14:textId="77777777" w:rsid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>Firma del richiedente</w:t>
      </w:r>
    </w:p>
    <w:p w14:paraId="1E64B192" w14:textId="2B9085BD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>______________________</w:t>
      </w:r>
      <w:r w:rsidR="00F747A2">
        <w:rPr>
          <w:rFonts w:ascii="Times New Roman" w:eastAsia="Times New Roman" w:hAnsi="Times New Roman" w:cs="Times New Roman"/>
          <w:sz w:val="24"/>
          <w:szCs w:val="24"/>
          <w:lang w:eastAsia="it-IT"/>
        </w:rPr>
        <w:t>__________</w:t>
      </w:r>
    </w:p>
    <w:p w14:paraId="26B96B27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6C3D7D0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323B2BF1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>Il/La sottoscritto/a richiede di poter utilizzare il mezzo di proprietà dell’Ateneo per la missione sopraccitata.</w:t>
      </w:r>
    </w:p>
    <w:p w14:paraId="23118D2D" w14:textId="77777777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361BBE7" w14:textId="22C39DB0" w:rsidR="00AD581C" w:rsidRPr="00AD581C" w:rsidRDefault="00AD581C" w:rsidP="00542F4F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Targa: __________________ Data: </w:t>
      </w:r>
      <w:r w:rsidR="00F747A2"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>__________________</w:t>
      </w:r>
    </w:p>
    <w:p w14:paraId="3A393A82" w14:textId="77777777" w:rsidR="00542F4F" w:rsidRDefault="00542F4F" w:rsidP="00AD581C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</w:p>
    <w:p w14:paraId="51C4C2C3" w14:textId="7DE112C7" w:rsidR="00AD581C" w:rsidRPr="00F747A2" w:rsidRDefault="00AD581C" w:rsidP="00AD58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  <w:r w:rsidRPr="00F747A2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CONCESSIONE PREVENTIVA ALL’USO DI TAXI COME MEZZO INTEGRATIVO</w:t>
      </w:r>
    </w:p>
    <w:p w14:paraId="047097B3" w14:textId="77777777" w:rsidR="00AD581C" w:rsidRPr="00AD581C" w:rsidRDefault="00AD581C" w:rsidP="00AD58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4DD5745" w14:textId="77777777" w:rsidR="00F747A2" w:rsidRDefault="00AD581C" w:rsidP="00F477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>Il/La sottoscritto/a chiede di essere autorizzato a servirsi del taxi in quanto:</w:t>
      </w:r>
    </w:p>
    <w:p w14:paraId="09D36506" w14:textId="59F4F2E3" w:rsidR="00F747A2" w:rsidRDefault="00F747A2" w:rsidP="00F477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>_____________________________________________________________________________</w:t>
      </w:r>
    </w:p>
    <w:p w14:paraId="02D3961F" w14:textId="60286D85" w:rsidR="00F747A2" w:rsidRDefault="00F747A2" w:rsidP="00F477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>_____________________________________________________________________________</w:t>
      </w:r>
    </w:p>
    <w:p w14:paraId="2D1DD37A" w14:textId="53A34B44" w:rsidR="00AD581C" w:rsidRDefault="00AD581C" w:rsidP="00AD58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</w:p>
    <w:p w14:paraId="613672B0" w14:textId="4574CE5E" w:rsidR="00AD581C" w:rsidRPr="00AD581C" w:rsidRDefault="00AD581C" w:rsidP="00AD58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AD581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N.B.: Il/La sottoscritto/a dichiara, inoltre, di essere consapevole delle responsabilità civili e penali cui può andare incontro in caso di dichiarazioni non conformi alla verità.</w:t>
      </w:r>
    </w:p>
    <w:p w14:paraId="0B2F9B14" w14:textId="77777777" w:rsidR="00AE3118" w:rsidRDefault="00AE3118" w:rsidP="00AD581C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</w:p>
    <w:p w14:paraId="5840BA60" w14:textId="77777777" w:rsidR="00AE3118" w:rsidRDefault="00AE3118" w:rsidP="00AD581C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</w:p>
    <w:p w14:paraId="401DE6AB" w14:textId="3C5D0976" w:rsidR="00AD581C" w:rsidRDefault="00AD581C" w:rsidP="00AE311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bookmarkStart w:id="0" w:name="_GoBack"/>
      <w:r w:rsidRPr="00AD581C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lastRenderedPageBreak/>
        <w:t>AVVERTENZE</w:t>
      </w:r>
    </w:p>
    <w:bookmarkEnd w:id="0"/>
    <w:p w14:paraId="11C4B4B3" w14:textId="754956DB" w:rsidR="008E24AF" w:rsidRDefault="00AD581C" w:rsidP="00AE3118">
      <w:pPr>
        <w:spacing w:before="100" w:beforeAutospacing="1" w:after="100" w:afterAutospacing="1" w:line="240" w:lineRule="auto"/>
        <w:jc w:val="both"/>
      </w:pPr>
      <w:r w:rsidRPr="00AD581C">
        <w:rPr>
          <w:rFonts w:ascii="Times New Roman" w:eastAsia="Times New Roman" w:hAnsi="Times New Roman" w:cs="Times New Roman"/>
          <w:sz w:val="24"/>
          <w:szCs w:val="24"/>
          <w:lang w:eastAsia="it-IT"/>
        </w:rPr>
        <w:t>Il presente modulo di autorizzazione dovrà essere compilato in ogni sua parte e autorizzato prima dell’effettivo espletamento della missione/trasferta. Il trattamento economico verrà effettuato sulla base di quanto previsto dal Regolamento dell’Ateneo.</w:t>
      </w:r>
      <w:r w:rsidR="00AE3118" w:rsidRPr="00AE3118">
        <w:t xml:space="preserve"> </w:t>
      </w:r>
    </w:p>
    <w:p w14:paraId="63F13F9A" w14:textId="63E571C1" w:rsidR="00AD581C" w:rsidRPr="0065046F" w:rsidRDefault="00AE3118" w:rsidP="00AE311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65046F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i ricorda che l</w:t>
      </w:r>
      <w:r w:rsidR="0065046F" w:rsidRPr="0065046F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’eventuale</w:t>
      </w:r>
      <w:r w:rsidRPr="0065046F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copertura finanziaria deve essere preventivamente approvata in sede CRA</w:t>
      </w:r>
      <w:r w:rsidRPr="0065046F">
        <w:rPr>
          <w:rFonts w:ascii="Times New Roman" w:eastAsia="Times New Roman" w:hAnsi="Times New Roman" w:cs="Times New Roman"/>
          <w:sz w:val="24"/>
          <w:szCs w:val="24"/>
          <w:lang w:eastAsia="it-IT"/>
        </w:rPr>
        <w:t>.</w:t>
      </w:r>
    </w:p>
    <w:p w14:paraId="64D4B936" w14:textId="77777777" w:rsidR="00F4778F" w:rsidRDefault="00F4778F" w:rsidP="00F4778F">
      <w:pPr>
        <w:spacing w:after="0" w:line="480" w:lineRule="auto"/>
        <w:rPr>
          <w:rFonts w:ascii="Garamond" w:hAnsi="Garamond"/>
          <w:sz w:val="24"/>
          <w:szCs w:val="24"/>
        </w:rPr>
      </w:pPr>
    </w:p>
    <w:p w14:paraId="406F24A9" w14:textId="77777777" w:rsidR="00F4778F" w:rsidRPr="0065046F" w:rsidRDefault="00F4778F" w:rsidP="00F4778F">
      <w:pPr>
        <w:spacing w:after="0" w:line="480" w:lineRule="auto"/>
        <w:jc w:val="center"/>
        <w:rPr>
          <w:rFonts w:ascii="Garamond" w:hAnsi="Garamond"/>
          <w:bCs/>
          <w:sz w:val="24"/>
          <w:szCs w:val="24"/>
        </w:rPr>
      </w:pPr>
      <w:r w:rsidRPr="0065046F">
        <w:rPr>
          <w:rFonts w:ascii="Garamond" w:hAnsi="Garamond"/>
          <w:bCs/>
          <w:sz w:val="24"/>
          <w:szCs w:val="24"/>
        </w:rPr>
        <w:t>Firma del Richiedente</w:t>
      </w:r>
    </w:p>
    <w:p w14:paraId="55269FFE" w14:textId="509A92C9" w:rsidR="00F4778F" w:rsidRPr="0065046F" w:rsidRDefault="00F4778F" w:rsidP="00F4778F">
      <w:pPr>
        <w:spacing w:after="0" w:line="480" w:lineRule="auto"/>
        <w:jc w:val="center"/>
        <w:rPr>
          <w:rFonts w:ascii="Garamond" w:hAnsi="Garamond"/>
          <w:bCs/>
          <w:sz w:val="24"/>
          <w:szCs w:val="24"/>
        </w:rPr>
      </w:pPr>
      <w:r w:rsidRPr="0065046F">
        <w:rPr>
          <w:rFonts w:ascii="Garamond" w:hAnsi="Garamond"/>
          <w:bCs/>
          <w:sz w:val="24"/>
          <w:szCs w:val="24"/>
        </w:rPr>
        <w:t>_______________________________</w:t>
      </w:r>
    </w:p>
    <w:p w14:paraId="208E0E18" w14:textId="77777777" w:rsidR="00F4778F" w:rsidRPr="0065046F" w:rsidRDefault="00F4778F" w:rsidP="00F4778F">
      <w:pPr>
        <w:spacing w:after="0" w:line="480" w:lineRule="auto"/>
        <w:jc w:val="center"/>
        <w:rPr>
          <w:rFonts w:ascii="Garamond" w:hAnsi="Garamond"/>
          <w:bCs/>
          <w:sz w:val="24"/>
          <w:szCs w:val="24"/>
        </w:rPr>
      </w:pPr>
      <w:r w:rsidRPr="0065046F">
        <w:rPr>
          <w:rFonts w:ascii="Garamond" w:hAnsi="Garamond"/>
          <w:bCs/>
          <w:sz w:val="24"/>
          <w:szCs w:val="24"/>
        </w:rPr>
        <w:t>Si autorizza: Il Direttore di Dipartimento</w:t>
      </w:r>
    </w:p>
    <w:p w14:paraId="7DE3A62E" w14:textId="77777777" w:rsidR="00F4778F" w:rsidRPr="0065046F" w:rsidRDefault="00F4778F" w:rsidP="00F4778F">
      <w:pPr>
        <w:spacing w:after="0" w:line="480" w:lineRule="auto"/>
        <w:jc w:val="center"/>
        <w:rPr>
          <w:rFonts w:ascii="Garamond" w:hAnsi="Garamond"/>
          <w:bCs/>
          <w:sz w:val="24"/>
          <w:szCs w:val="24"/>
        </w:rPr>
      </w:pPr>
      <w:r w:rsidRPr="0065046F">
        <w:rPr>
          <w:rFonts w:ascii="Garamond" w:hAnsi="Garamond"/>
          <w:bCs/>
          <w:sz w:val="24"/>
          <w:szCs w:val="24"/>
        </w:rPr>
        <w:t>_______________________________</w:t>
      </w:r>
    </w:p>
    <w:p w14:paraId="426E040E" w14:textId="77777777" w:rsidR="00F4778F" w:rsidRPr="0065046F" w:rsidRDefault="00F4778F" w:rsidP="00F4778F">
      <w:pPr>
        <w:spacing w:after="0" w:line="480" w:lineRule="auto"/>
        <w:jc w:val="center"/>
        <w:rPr>
          <w:rFonts w:ascii="Garamond" w:hAnsi="Garamond"/>
          <w:bCs/>
          <w:sz w:val="24"/>
          <w:szCs w:val="24"/>
        </w:rPr>
      </w:pPr>
      <w:r w:rsidRPr="0065046F">
        <w:rPr>
          <w:rFonts w:ascii="Garamond" w:hAnsi="Garamond"/>
          <w:bCs/>
          <w:sz w:val="24"/>
          <w:szCs w:val="24"/>
        </w:rPr>
        <w:t>Si autorizza: Il Direttore Amministrativo (solo in caso di uso di mezzi propri)</w:t>
      </w:r>
    </w:p>
    <w:p w14:paraId="216B2295" w14:textId="77777777" w:rsidR="00F4778F" w:rsidRPr="00AE3118" w:rsidRDefault="00F4778F" w:rsidP="00F4778F">
      <w:pPr>
        <w:spacing w:after="0" w:line="480" w:lineRule="auto"/>
        <w:jc w:val="center"/>
        <w:rPr>
          <w:rFonts w:ascii="Garamond" w:hAnsi="Garamond"/>
          <w:b/>
          <w:bCs/>
          <w:sz w:val="24"/>
          <w:szCs w:val="24"/>
        </w:rPr>
      </w:pPr>
      <w:r w:rsidRPr="00AE3118">
        <w:rPr>
          <w:rFonts w:ascii="Garamond" w:hAnsi="Garamond"/>
          <w:b/>
          <w:bCs/>
          <w:sz w:val="24"/>
          <w:szCs w:val="24"/>
        </w:rPr>
        <w:t>_______________________________</w:t>
      </w:r>
    </w:p>
    <w:p w14:paraId="5E38FC4E" w14:textId="4F5013B9" w:rsidR="00F4778F" w:rsidRDefault="00F4778F">
      <w:pPr>
        <w:spacing w:after="0" w:line="240" w:lineRule="auto"/>
        <w:rPr>
          <w:rFonts w:ascii="Garamond" w:hAnsi="Garamond"/>
          <w:sz w:val="24"/>
          <w:szCs w:val="24"/>
        </w:rPr>
      </w:pPr>
    </w:p>
    <w:sectPr w:rsidR="00F4778F" w:rsidSect="00A47B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7BBC86" w14:textId="77777777" w:rsidR="00320D1A" w:rsidRDefault="00320D1A" w:rsidP="009E303E">
      <w:pPr>
        <w:spacing w:after="0" w:line="240" w:lineRule="auto"/>
      </w:pPr>
      <w:r>
        <w:separator/>
      </w:r>
    </w:p>
  </w:endnote>
  <w:endnote w:type="continuationSeparator" w:id="0">
    <w:p w14:paraId="1AADF75A" w14:textId="77777777" w:rsidR="00320D1A" w:rsidRDefault="00320D1A" w:rsidP="009E3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17F7F" w14:textId="77777777" w:rsidR="00FF0063" w:rsidRDefault="00FF0063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99729561"/>
      <w:docPartObj>
        <w:docPartGallery w:val="Page Numbers (Bottom of Page)"/>
        <w:docPartUnique/>
      </w:docPartObj>
    </w:sdtPr>
    <w:sdtEndPr/>
    <w:sdtContent>
      <w:p w14:paraId="199E52BD" w14:textId="77777777" w:rsidR="00FF0063" w:rsidRDefault="00FF0063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9D8E1F7" w14:textId="77777777" w:rsidR="006665FF" w:rsidRPr="006F552F" w:rsidRDefault="006665FF" w:rsidP="00E873BC">
    <w:pPr>
      <w:pStyle w:val="Paragrafobase"/>
      <w:spacing w:line="240" w:lineRule="auto"/>
      <w:ind w:left="284"/>
      <w:rPr>
        <w:rFonts w:ascii="Calibri" w:hAnsi="Calibri" w:cs="Calibri"/>
        <w:color w:val="0075B9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7C8A18" w14:textId="77777777" w:rsidR="00FF0063" w:rsidRDefault="00FF0063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A7436D" w14:textId="77777777" w:rsidR="00320D1A" w:rsidRDefault="00320D1A" w:rsidP="009E303E">
      <w:pPr>
        <w:spacing w:after="0" w:line="240" w:lineRule="auto"/>
      </w:pPr>
      <w:r>
        <w:separator/>
      </w:r>
    </w:p>
  </w:footnote>
  <w:footnote w:type="continuationSeparator" w:id="0">
    <w:p w14:paraId="4E310931" w14:textId="77777777" w:rsidR="00320D1A" w:rsidRDefault="00320D1A" w:rsidP="009E30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6643E" w14:textId="77777777" w:rsidR="00FF0063" w:rsidRDefault="00FF0063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07EC2" w14:textId="77777777" w:rsidR="006665FF" w:rsidRDefault="00001DC3">
    <w:pPr>
      <w:pStyle w:val="Intestazione"/>
    </w:pPr>
    <w:r>
      <w:rPr>
        <w:noProof/>
        <w:lang w:eastAsia="it-IT"/>
      </w:rPr>
      <w:drawing>
        <wp:inline distT="0" distB="0" distL="0" distR="0" wp14:anchorId="053DDF43" wp14:editId="31AAB880">
          <wp:extent cx="3467100" cy="371475"/>
          <wp:effectExtent l="0" t="0" r="0" b="0"/>
          <wp:docPr id="343372907" name="Immagine 3433729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67100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1BC160" w14:textId="77777777" w:rsidR="006665FF" w:rsidRDefault="00320D1A">
    <w:pPr>
      <w:pStyle w:val="Intestazione"/>
    </w:pPr>
    <w:r>
      <w:rPr>
        <w:noProof/>
        <w:lang w:eastAsia="it-IT"/>
      </w:rPr>
      <w:pict w14:anchorId="7D74D1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397462" o:spid="_x0000_s2049" type="#_x0000_t75" style="position:absolute;margin-left:-52pt;margin-top:40.1pt;width:585.85pt;height:587.95pt;z-index:-251658752;mso-position-horizontal-relative:margin;mso-position-vertical-relative:margin" o:allowincell="f">
          <v:imagedata r:id="rId2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D4156" w14:textId="77777777" w:rsidR="00FF0063" w:rsidRDefault="00FF0063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930BA"/>
    <w:multiLevelType w:val="multilevel"/>
    <w:tmpl w:val="2D66F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F75E3D"/>
    <w:multiLevelType w:val="multilevel"/>
    <w:tmpl w:val="3FE6D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B05577"/>
    <w:multiLevelType w:val="multilevel"/>
    <w:tmpl w:val="0CAED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764B12"/>
    <w:multiLevelType w:val="multilevel"/>
    <w:tmpl w:val="7D26A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076D8E"/>
    <w:multiLevelType w:val="hybridMultilevel"/>
    <w:tmpl w:val="429A91D4"/>
    <w:lvl w:ilvl="0" w:tplc="0A68BA1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9E00DE"/>
    <w:multiLevelType w:val="multilevel"/>
    <w:tmpl w:val="C3FC5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D50136"/>
    <w:multiLevelType w:val="hybridMultilevel"/>
    <w:tmpl w:val="A9FA83F8"/>
    <w:lvl w:ilvl="0" w:tplc="9C0C2780">
      <w:numFmt w:val="bullet"/>
      <w:lvlText w:val="-"/>
      <w:lvlJc w:val="left"/>
      <w:pPr>
        <w:ind w:left="720" w:hanging="360"/>
      </w:pPr>
      <w:rPr>
        <w:rFonts w:ascii="Garamond" w:eastAsia="Calibri" w:hAnsi="Garamond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620EC3"/>
    <w:multiLevelType w:val="multilevel"/>
    <w:tmpl w:val="EC229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D0E0316"/>
    <w:multiLevelType w:val="multilevel"/>
    <w:tmpl w:val="1B866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0637E0"/>
    <w:multiLevelType w:val="multilevel"/>
    <w:tmpl w:val="7C568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9"/>
  </w:num>
  <w:num w:numId="4">
    <w:abstractNumId w:val="6"/>
  </w:num>
  <w:num w:numId="5">
    <w:abstractNumId w:val="5"/>
  </w:num>
  <w:num w:numId="6">
    <w:abstractNumId w:val="7"/>
  </w:num>
  <w:num w:numId="7">
    <w:abstractNumId w:val="2"/>
  </w:num>
  <w:num w:numId="8">
    <w:abstractNumId w:val="8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08"/>
  <w:hyphenationZone w:val="283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xNTSwMDU0NjM2tjRS0lEKTi0uzszPAykwrgUAP72DMCwAAAA="/>
  </w:docVars>
  <w:rsids>
    <w:rsidRoot w:val="009E303E"/>
    <w:rsid w:val="00000727"/>
    <w:rsid w:val="00001DC3"/>
    <w:rsid w:val="00002EA0"/>
    <w:rsid w:val="0000439B"/>
    <w:rsid w:val="00004CFA"/>
    <w:rsid w:val="00011018"/>
    <w:rsid w:val="00011C04"/>
    <w:rsid w:val="000156EE"/>
    <w:rsid w:val="00022446"/>
    <w:rsid w:val="0002433C"/>
    <w:rsid w:val="0002799B"/>
    <w:rsid w:val="000325DC"/>
    <w:rsid w:val="00040EEA"/>
    <w:rsid w:val="0004418E"/>
    <w:rsid w:val="0004525F"/>
    <w:rsid w:val="00051525"/>
    <w:rsid w:val="00055B75"/>
    <w:rsid w:val="00064EC7"/>
    <w:rsid w:val="00065477"/>
    <w:rsid w:val="0006791C"/>
    <w:rsid w:val="00070E29"/>
    <w:rsid w:val="00073302"/>
    <w:rsid w:val="000777A5"/>
    <w:rsid w:val="0008639E"/>
    <w:rsid w:val="00091231"/>
    <w:rsid w:val="00092546"/>
    <w:rsid w:val="00094577"/>
    <w:rsid w:val="000965B6"/>
    <w:rsid w:val="0009786A"/>
    <w:rsid w:val="000A057E"/>
    <w:rsid w:val="000A41DC"/>
    <w:rsid w:val="000A69BF"/>
    <w:rsid w:val="000B0D4A"/>
    <w:rsid w:val="000B2AE5"/>
    <w:rsid w:val="000B6AFA"/>
    <w:rsid w:val="000B7887"/>
    <w:rsid w:val="000C1D05"/>
    <w:rsid w:val="000C221A"/>
    <w:rsid w:val="000C38AD"/>
    <w:rsid w:val="000D0437"/>
    <w:rsid w:val="000D31B6"/>
    <w:rsid w:val="000D3E07"/>
    <w:rsid w:val="000D7432"/>
    <w:rsid w:val="000D7C69"/>
    <w:rsid w:val="000E1AB7"/>
    <w:rsid w:val="000E34AA"/>
    <w:rsid w:val="000E53E4"/>
    <w:rsid w:val="000E6185"/>
    <w:rsid w:val="000E7488"/>
    <w:rsid w:val="000F1238"/>
    <w:rsid w:val="000F1A8E"/>
    <w:rsid w:val="000F35BC"/>
    <w:rsid w:val="000F35CD"/>
    <w:rsid w:val="00101585"/>
    <w:rsid w:val="001021CA"/>
    <w:rsid w:val="00103205"/>
    <w:rsid w:val="00104F3F"/>
    <w:rsid w:val="0010710E"/>
    <w:rsid w:val="00115901"/>
    <w:rsid w:val="001241E9"/>
    <w:rsid w:val="00131CC9"/>
    <w:rsid w:val="001320E9"/>
    <w:rsid w:val="00132868"/>
    <w:rsid w:val="00141280"/>
    <w:rsid w:val="00144DC2"/>
    <w:rsid w:val="00145476"/>
    <w:rsid w:val="001460EB"/>
    <w:rsid w:val="0014644D"/>
    <w:rsid w:val="001535B4"/>
    <w:rsid w:val="00157E2C"/>
    <w:rsid w:val="0016638B"/>
    <w:rsid w:val="00167106"/>
    <w:rsid w:val="00170138"/>
    <w:rsid w:val="001703B4"/>
    <w:rsid w:val="00170E4D"/>
    <w:rsid w:val="001714BF"/>
    <w:rsid w:val="00174CF3"/>
    <w:rsid w:val="00175942"/>
    <w:rsid w:val="001767CA"/>
    <w:rsid w:val="00183A4E"/>
    <w:rsid w:val="0018463A"/>
    <w:rsid w:val="00185594"/>
    <w:rsid w:val="00187CEA"/>
    <w:rsid w:val="00190CB8"/>
    <w:rsid w:val="00190E42"/>
    <w:rsid w:val="00191773"/>
    <w:rsid w:val="001951E7"/>
    <w:rsid w:val="00195F53"/>
    <w:rsid w:val="00196D11"/>
    <w:rsid w:val="00197586"/>
    <w:rsid w:val="001A0A72"/>
    <w:rsid w:val="001A4517"/>
    <w:rsid w:val="001A5692"/>
    <w:rsid w:val="001A5A92"/>
    <w:rsid w:val="001A75E9"/>
    <w:rsid w:val="001B16A2"/>
    <w:rsid w:val="001B18FE"/>
    <w:rsid w:val="001B28D6"/>
    <w:rsid w:val="001B53F9"/>
    <w:rsid w:val="001C04EE"/>
    <w:rsid w:val="001C1647"/>
    <w:rsid w:val="001C6F9E"/>
    <w:rsid w:val="001D28C6"/>
    <w:rsid w:val="001D490A"/>
    <w:rsid w:val="001D5D73"/>
    <w:rsid w:val="001D6C5E"/>
    <w:rsid w:val="001E3FBA"/>
    <w:rsid w:val="001E4090"/>
    <w:rsid w:val="001F252D"/>
    <w:rsid w:val="001F2DCE"/>
    <w:rsid w:val="001F362A"/>
    <w:rsid w:val="001F438A"/>
    <w:rsid w:val="00200CD1"/>
    <w:rsid w:val="00200D09"/>
    <w:rsid w:val="002017EA"/>
    <w:rsid w:val="00201AB8"/>
    <w:rsid w:val="00203317"/>
    <w:rsid w:val="00203C98"/>
    <w:rsid w:val="00204B4E"/>
    <w:rsid w:val="002079CA"/>
    <w:rsid w:val="002106CF"/>
    <w:rsid w:val="00211F7D"/>
    <w:rsid w:val="00212B99"/>
    <w:rsid w:val="00212D24"/>
    <w:rsid w:val="002142A5"/>
    <w:rsid w:val="00220837"/>
    <w:rsid w:val="00222B98"/>
    <w:rsid w:val="002245A3"/>
    <w:rsid w:val="00226B86"/>
    <w:rsid w:val="002302F8"/>
    <w:rsid w:val="002315FF"/>
    <w:rsid w:val="00232D17"/>
    <w:rsid w:val="0023329A"/>
    <w:rsid w:val="0023688B"/>
    <w:rsid w:val="002372F1"/>
    <w:rsid w:val="002413CE"/>
    <w:rsid w:val="0024496A"/>
    <w:rsid w:val="00251461"/>
    <w:rsid w:val="00251876"/>
    <w:rsid w:val="00254B04"/>
    <w:rsid w:val="00260221"/>
    <w:rsid w:val="00262A76"/>
    <w:rsid w:val="00263812"/>
    <w:rsid w:val="00267DBB"/>
    <w:rsid w:val="00281D4A"/>
    <w:rsid w:val="00290652"/>
    <w:rsid w:val="00291DA5"/>
    <w:rsid w:val="00293B47"/>
    <w:rsid w:val="00296916"/>
    <w:rsid w:val="002A16BD"/>
    <w:rsid w:val="002A3200"/>
    <w:rsid w:val="002B024A"/>
    <w:rsid w:val="002B2253"/>
    <w:rsid w:val="002B2FC1"/>
    <w:rsid w:val="002B70B1"/>
    <w:rsid w:val="002C0110"/>
    <w:rsid w:val="002C1836"/>
    <w:rsid w:val="002C4452"/>
    <w:rsid w:val="002D12A1"/>
    <w:rsid w:val="002D46D6"/>
    <w:rsid w:val="002D6756"/>
    <w:rsid w:val="002D6B20"/>
    <w:rsid w:val="002E1FB8"/>
    <w:rsid w:val="002E3384"/>
    <w:rsid w:val="002F41BE"/>
    <w:rsid w:val="002F6459"/>
    <w:rsid w:val="002F77E2"/>
    <w:rsid w:val="0030434E"/>
    <w:rsid w:val="0030529A"/>
    <w:rsid w:val="00310CDC"/>
    <w:rsid w:val="0031140F"/>
    <w:rsid w:val="003118BF"/>
    <w:rsid w:val="00312C4C"/>
    <w:rsid w:val="00320D1A"/>
    <w:rsid w:val="00321E82"/>
    <w:rsid w:val="00325B1D"/>
    <w:rsid w:val="0033134B"/>
    <w:rsid w:val="00331D6D"/>
    <w:rsid w:val="00331DFE"/>
    <w:rsid w:val="00335E35"/>
    <w:rsid w:val="00340E44"/>
    <w:rsid w:val="003420BC"/>
    <w:rsid w:val="00343D24"/>
    <w:rsid w:val="003449C2"/>
    <w:rsid w:val="003468B4"/>
    <w:rsid w:val="003512EC"/>
    <w:rsid w:val="00351719"/>
    <w:rsid w:val="00353F9F"/>
    <w:rsid w:val="00354244"/>
    <w:rsid w:val="003548AD"/>
    <w:rsid w:val="00355384"/>
    <w:rsid w:val="003569B6"/>
    <w:rsid w:val="00356B66"/>
    <w:rsid w:val="00357A94"/>
    <w:rsid w:val="00360769"/>
    <w:rsid w:val="0036214D"/>
    <w:rsid w:val="0037086F"/>
    <w:rsid w:val="0037198A"/>
    <w:rsid w:val="00376317"/>
    <w:rsid w:val="00377134"/>
    <w:rsid w:val="00382A1F"/>
    <w:rsid w:val="00386437"/>
    <w:rsid w:val="0039071B"/>
    <w:rsid w:val="00392908"/>
    <w:rsid w:val="003A16F4"/>
    <w:rsid w:val="003A3518"/>
    <w:rsid w:val="003A600D"/>
    <w:rsid w:val="003B06CF"/>
    <w:rsid w:val="003B06DC"/>
    <w:rsid w:val="003B3C2B"/>
    <w:rsid w:val="003B4574"/>
    <w:rsid w:val="003B476D"/>
    <w:rsid w:val="003B5F61"/>
    <w:rsid w:val="003B6F43"/>
    <w:rsid w:val="003B6FFB"/>
    <w:rsid w:val="003B7460"/>
    <w:rsid w:val="003C0166"/>
    <w:rsid w:val="003C1418"/>
    <w:rsid w:val="003C4435"/>
    <w:rsid w:val="003C7989"/>
    <w:rsid w:val="003D0221"/>
    <w:rsid w:val="003D0A36"/>
    <w:rsid w:val="003D1429"/>
    <w:rsid w:val="003E112B"/>
    <w:rsid w:val="003E4630"/>
    <w:rsid w:val="003F16D4"/>
    <w:rsid w:val="003F3E4E"/>
    <w:rsid w:val="003F7359"/>
    <w:rsid w:val="004000CB"/>
    <w:rsid w:val="0040074C"/>
    <w:rsid w:val="00402E4B"/>
    <w:rsid w:val="004051E6"/>
    <w:rsid w:val="004070F7"/>
    <w:rsid w:val="00407E51"/>
    <w:rsid w:val="00407EAC"/>
    <w:rsid w:val="0041017E"/>
    <w:rsid w:val="00412AC6"/>
    <w:rsid w:val="00413557"/>
    <w:rsid w:val="0041606C"/>
    <w:rsid w:val="00417212"/>
    <w:rsid w:val="00422326"/>
    <w:rsid w:val="00423E2B"/>
    <w:rsid w:val="00423E2E"/>
    <w:rsid w:val="00426758"/>
    <w:rsid w:val="00427CCD"/>
    <w:rsid w:val="00432BD5"/>
    <w:rsid w:val="00435E62"/>
    <w:rsid w:val="00436297"/>
    <w:rsid w:val="004369D7"/>
    <w:rsid w:val="00440650"/>
    <w:rsid w:val="00441E67"/>
    <w:rsid w:val="004431B7"/>
    <w:rsid w:val="00445B97"/>
    <w:rsid w:val="0044690A"/>
    <w:rsid w:val="00452E65"/>
    <w:rsid w:val="00454F4F"/>
    <w:rsid w:val="00455545"/>
    <w:rsid w:val="0045659D"/>
    <w:rsid w:val="00461090"/>
    <w:rsid w:val="004653A0"/>
    <w:rsid w:val="00465D22"/>
    <w:rsid w:val="00466953"/>
    <w:rsid w:val="00466DF2"/>
    <w:rsid w:val="004708D6"/>
    <w:rsid w:val="00471DAC"/>
    <w:rsid w:val="00473166"/>
    <w:rsid w:val="004757D2"/>
    <w:rsid w:val="00481D8E"/>
    <w:rsid w:val="004838DA"/>
    <w:rsid w:val="00483E86"/>
    <w:rsid w:val="00492448"/>
    <w:rsid w:val="004A07C5"/>
    <w:rsid w:val="004A47C2"/>
    <w:rsid w:val="004A4888"/>
    <w:rsid w:val="004B460E"/>
    <w:rsid w:val="004B6198"/>
    <w:rsid w:val="004B6F26"/>
    <w:rsid w:val="004C20B1"/>
    <w:rsid w:val="004C286F"/>
    <w:rsid w:val="004C2891"/>
    <w:rsid w:val="004C3EA2"/>
    <w:rsid w:val="004C46B7"/>
    <w:rsid w:val="004C5201"/>
    <w:rsid w:val="004C5DF6"/>
    <w:rsid w:val="004C60A9"/>
    <w:rsid w:val="004D34CD"/>
    <w:rsid w:val="004D4AFB"/>
    <w:rsid w:val="004E2738"/>
    <w:rsid w:val="004E2B41"/>
    <w:rsid w:val="004E32DD"/>
    <w:rsid w:val="004E4FB2"/>
    <w:rsid w:val="004E7254"/>
    <w:rsid w:val="004F09BB"/>
    <w:rsid w:val="004F0D70"/>
    <w:rsid w:val="004F78F5"/>
    <w:rsid w:val="00500499"/>
    <w:rsid w:val="00506822"/>
    <w:rsid w:val="005119E8"/>
    <w:rsid w:val="0051336E"/>
    <w:rsid w:val="00513CDD"/>
    <w:rsid w:val="005218F7"/>
    <w:rsid w:val="00522142"/>
    <w:rsid w:val="00522DA6"/>
    <w:rsid w:val="00525404"/>
    <w:rsid w:val="00530C27"/>
    <w:rsid w:val="005313DD"/>
    <w:rsid w:val="005328F5"/>
    <w:rsid w:val="00533903"/>
    <w:rsid w:val="00537001"/>
    <w:rsid w:val="00537246"/>
    <w:rsid w:val="00541510"/>
    <w:rsid w:val="00542544"/>
    <w:rsid w:val="00542F4F"/>
    <w:rsid w:val="0054564B"/>
    <w:rsid w:val="00546FC4"/>
    <w:rsid w:val="005502F6"/>
    <w:rsid w:val="00550957"/>
    <w:rsid w:val="005515C8"/>
    <w:rsid w:val="00551B31"/>
    <w:rsid w:val="00551B8F"/>
    <w:rsid w:val="00552266"/>
    <w:rsid w:val="00555BCC"/>
    <w:rsid w:val="00555DEF"/>
    <w:rsid w:val="00557FBD"/>
    <w:rsid w:val="00560989"/>
    <w:rsid w:val="005622A6"/>
    <w:rsid w:val="0056492E"/>
    <w:rsid w:val="00565080"/>
    <w:rsid w:val="00565DB8"/>
    <w:rsid w:val="00573494"/>
    <w:rsid w:val="00573745"/>
    <w:rsid w:val="00574448"/>
    <w:rsid w:val="005764B8"/>
    <w:rsid w:val="005773E4"/>
    <w:rsid w:val="00583838"/>
    <w:rsid w:val="00584BFF"/>
    <w:rsid w:val="00591491"/>
    <w:rsid w:val="00592712"/>
    <w:rsid w:val="0059720A"/>
    <w:rsid w:val="005A2346"/>
    <w:rsid w:val="005A7D70"/>
    <w:rsid w:val="005B23C0"/>
    <w:rsid w:val="005B3429"/>
    <w:rsid w:val="005B53CC"/>
    <w:rsid w:val="005C1AD3"/>
    <w:rsid w:val="005C5601"/>
    <w:rsid w:val="005D0605"/>
    <w:rsid w:val="005D0851"/>
    <w:rsid w:val="005D4C08"/>
    <w:rsid w:val="005D4DAD"/>
    <w:rsid w:val="005D5436"/>
    <w:rsid w:val="005D6D33"/>
    <w:rsid w:val="005D7509"/>
    <w:rsid w:val="005E25AE"/>
    <w:rsid w:val="005E3946"/>
    <w:rsid w:val="005E4BF2"/>
    <w:rsid w:val="005E6A4D"/>
    <w:rsid w:val="005E6A51"/>
    <w:rsid w:val="005E6CA2"/>
    <w:rsid w:val="005E7AB6"/>
    <w:rsid w:val="005F2CAB"/>
    <w:rsid w:val="005F39AF"/>
    <w:rsid w:val="005F3E3F"/>
    <w:rsid w:val="005F440D"/>
    <w:rsid w:val="00604B70"/>
    <w:rsid w:val="00610FD7"/>
    <w:rsid w:val="00611C14"/>
    <w:rsid w:val="00614819"/>
    <w:rsid w:val="00614A2A"/>
    <w:rsid w:val="00614C1F"/>
    <w:rsid w:val="00614F91"/>
    <w:rsid w:val="00620498"/>
    <w:rsid w:val="00624B60"/>
    <w:rsid w:val="00625F1F"/>
    <w:rsid w:val="00627BCB"/>
    <w:rsid w:val="0063069F"/>
    <w:rsid w:val="0063288E"/>
    <w:rsid w:val="00633DC9"/>
    <w:rsid w:val="00634B53"/>
    <w:rsid w:val="00636D21"/>
    <w:rsid w:val="006400DF"/>
    <w:rsid w:val="00640BE2"/>
    <w:rsid w:val="00641114"/>
    <w:rsid w:val="00642324"/>
    <w:rsid w:val="0064477A"/>
    <w:rsid w:val="00646D5D"/>
    <w:rsid w:val="0065046F"/>
    <w:rsid w:val="00651604"/>
    <w:rsid w:val="00652CA5"/>
    <w:rsid w:val="00654750"/>
    <w:rsid w:val="0066138A"/>
    <w:rsid w:val="00661D65"/>
    <w:rsid w:val="006665FF"/>
    <w:rsid w:val="00666D33"/>
    <w:rsid w:val="00667A0A"/>
    <w:rsid w:val="00670790"/>
    <w:rsid w:val="00674E3B"/>
    <w:rsid w:val="00674FB5"/>
    <w:rsid w:val="006775E7"/>
    <w:rsid w:val="00677BBB"/>
    <w:rsid w:val="00682FEA"/>
    <w:rsid w:val="0068341F"/>
    <w:rsid w:val="00690C1C"/>
    <w:rsid w:val="006952AE"/>
    <w:rsid w:val="006A0C81"/>
    <w:rsid w:val="006A2329"/>
    <w:rsid w:val="006B52DF"/>
    <w:rsid w:val="006B64C4"/>
    <w:rsid w:val="006B694C"/>
    <w:rsid w:val="006C2721"/>
    <w:rsid w:val="006C773E"/>
    <w:rsid w:val="006D04D5"/>
    <w:rsid w:val="006D51AF"/>
    <w:rsid w:val="006D7DC9"/>
    <w:rsid w:val="006E2893"/>
    <w:rsid w:val="006E2944"/>
    <w:rsid w:val="006E44AC"/>
    <w:rsid w:val="006E5115"/>
    <w:rsid w:val="006F0D53"/>
    <w:rsid w:val="006F552F"/>
    <w:rsid w:val="006F5881"/>
    <w:rsid w:val="006F5A20"/>
    <w:rsid w:val="006F75B3"/>
    <w:rsid w:val="00702DC6"/>
    <w:rsid w:val="007077DE"/>
    <w:rsid w:val="0071162C"/>
    <w:rsid w:val="0071367F"/>
    <w:rsid w:val="00714E18"/>
    <w:rsid w:val="00717F01"/>
    <w:rsid w:val="007250C8"/>
    <w:rsid w:val="007353C3"/>
    <w:rsid w:val="007369F2"/>
    <w:rsid w:val="00740CC4"/>
    <w:rsid w:val="0074319F"/>
    <w:rsid w:val="00743960"/>
    <w:rsid w:val="00743C9F"/>
    <w:rsid w:val="0074423F"/>
    <w:rsid w:val="007445DA"/>
    <w:rsid w:val="00745D68"/>
    <w:rsid w:val="00751B9E"/>
    <w:rsid w:val="00751FA0"/>
    <w:rsid w:val="00761E75"/>
    <w:rsid w:val="00761F64"/>
    <w:rsid w:val="00762994"/>
    <w:rsid w:val="00770426"/>
    <w:rsid w:val="00771298"/>
    <w:rsid w:val="00772A86"/>
    <w:rsid w:val="00774229"/>
    <w:rsid w:val="007769F5"/>
    <w:rsid w:val="00777861"/>
    <w:rsid w:val="007804E5"/>
    <w:rsid w:val="0078176E"/>
    <w:rsid w:val="007831DD"/>
    <w:rsid w:val="00785110"/>
    <w:rsid w:val="007871F4"/>
    <w:rsid w:val="007876A5"/>
    <w:rsid w:val="00793335"/>
    <w:rsid w:val="00793955"/>
    <w:rsid w:val="00794E8B"/>
    <w:rsid w:val="007960DB"/>
    <w:rsid w:val="00796C41"/>
    <w:rsid w:val="00796C50"/>
    <w:rsid w:val="007A14B7"/>
    <w:rsid w:val="007A1562"/>
    <w:rsid w:val="007A199D"/>
    <w:rsid w:val="007A3535"/>
    <w:rsid w:val="007A7BD6"/>
    <w:rsid w:val="007B2ED7"/>
    <w:rsid w:val="007B3D38"/>
    <w:rsid w:val="007B5A2D"/>
    <w:rsid w:val="007B60A0"/>
    <w:rsid w:val="007B79D7"/>
    <w:rsid w:val="007C20FD"/>
    <w:rsid w:val="007C5E0E"/>
    <w:rsid w:val="007D27D1"/>
    <w:rsid w:val="007D29CF"/>
    <w:rsid w:val="007E3174"/>
    <w:rsid w:val="007F01DA"/>
    <w:rsid w:val="007F03AD"/>
    <w:rsid w:val="007F2CA2"/>
    <w:rsid w:val="00801A76"/>
    <w:rsid w:val="00802749"/>
    <w:rsid w:val="0080313D"/>
    <w:rsid w:val="008031E6"/>
    <w:rsid w:val="00805B4C"/>
    <w:rsid w:val="00810BC7"/>
    <w:rsid w:val="00810F18"/>
    <w:rsid w:val="008175B4"/>
    <w:rsid w:val="00817E5C"/>
    <w:rsid w:val="008201CB"/>
    <w:rsid w:val="008238D5"/>
    <w:rsid w:val="008338A4"/>
    <w:rsid w:val="008348AF"/>
    <w:rsid w:val="008351C4"/>
    <w:rsid w:val="00843395"/>
    <w:rsid w:val="00847A77"/>
    <w:rsid w:val="00850B77"/>
    <w:rsid w:val="008518BA"/>
    <w:rsid w:val="00852DD1"/>
    <w:rsid w:val="0085333B"/>
    <w:rsid w:val="008534BF"/>
    <w:rsid w:val="008545C3"/>
    <w:rsid w:val="0086198D"/>
    <w:rsid w:val="00862043"/>
    <w:rsid w:val="00863B74"/>
    <w:rsid w:val="00864524"/>
    <w:rsid w:val="0086493B"/>
    <w:rsid w:val="00865099"/>
    <w:rsid w:val="00865B81"/>
    <w:rsid w:val="00867ABD"/>
    <w:rsid w:val="00870870"/>
    <w:rsid w:val="00872580"/>
    <w:rsid w:val="0088349B"/>
    <w:rsid w:val="00883572"/>
    <w:rsid w:val="00887041"/>
    <w:rsid w:val="0089130E"/>
    <w:rsid w:val="00891D78"/>
    <w:rsid w:val="008938E6"/>
    <w:rsid w:val="008A01B8"/>
    <w:rsid w:val="008A1B30"/>
    <w:rsid w:val="008A2D35"/>
    <w:rsid w:val="008A3A79"/>
    <w:rsid w:val="008A3D4B"/>
    <w:rsid w:val="008A5C7F"/>
    <w:rsid w:val="008B0526"/>
    <w:rsid w:val="008B233D"/>
    <w:rsid w:val="008B2951"/>
    <w:rsid w:val="008B3F01"/>
    <w:rsid w:val="008B43D9"/>
    <w:rsid w:val="008B5736"/>
    <w:rsid w:val="008B5BF2"/>
    <w:rsid w:val="008B6193"/>
    <w:rsid w:val="008C09F0"/>
    <w:rsid w:val="008C1013"/>
    <w:rsid w:val="008C118A"/>
    <w:rsid w:val="008C314F"/>
    <w:rsid w:val="008C4DAD"/>
    <w:rsid w:val="008C67B4"/>
    <w:rsid w:val="008C71F3"/>
    <w:rsid w:val="008C7992"/>
    <w:rsid w:val="008D2E41"/>
    <w:rsid w:val="008D2F7F"/>
    <w:rsid w:val="008D3975"/>
    <w:rsid w:val="008D3D22"/>
    <w:rsid w:val="008E24AF"/>
    <w:rsid w:val="008E6B77"/>
    <w:rsid w:val="008E745E"/>
    <w:rsid w:val="008F1B76"/>
    <w:rsid w:val="008F2252"/>
    <w:rsid w:val="008F31D7"/>
    <w:rsid w:val="008F3738"/>
    <w:rsid w:val="008F41CC"/>
    <w:rsid w:val="0090187E"/>
    <w:rsid w:val="009027CD"/>
    <w:rsid w:val="00902B3A"/>
    <w:rsid w:val="00903574"/>
    <w:rsid w:val="0090761E"/>
    <w:rsid w:val="00907868"/>
    <w:rsid w:val="00910B15"/>
    <w:rsid w:val="00913E26"/>
    <w:rsid w:val="0091600A"/>
    <w:rsid w:val="00917925"/>
    <w:rsid w:val="009227BF"/>
    <w:rsid w:val="00924FA2"/>
    <w:rsid w:val="009267DC"/>
    <w:rsid w:val="0093374D"/>
    <w:rsid w:val="009338C1"/>
    <w:rsid w:val="00934415"/>
    <w:rsid w:val="00941306"/>
    <w:rsid w:val="00950319"/>
    <w:rsid w:val="00950DA6"/>
    <w:rsid w:val="00962ECE"/>
    <w:rsid w:val="00966C8A"/>
    <w:rsid w:val="00971CA1"/>
    <w:rsid w:val="00973E47"/>
    <w:rsid w:val="00974856"/>
    <w:rsid w:val="00974D90"/>
    <w:rsid w:val="00975554"/>
    <w:rsid w:val="009827BE"/>
    <w:rsid w:val="00986771"/>
    <w:rsid w:val="009906DF"/>
    <w:rsid w:val="00990849"/>
    <w:rsid w:val="00993762"/>
    <w:rsid w:val="009951BC"/>
    <w:rsid w:val="00995E97"/>
    <w:rsid w:val="009973C3"/>
    <w:rsid w:val="009A0347"/>
    <w:rsid w:val="009A248E"/>
    <w:rsid w:val="009A7137"/>
    <w:rsid w:val="009B3866"/>
    <w:rsid w:val="009B5F83"/>
    <w:rsid w:val="009C1F6A"/>
    <w:rsid w:val="009C38DB"/>
    <w:rsid w:val="009C4605"/>
    <w:rsid w:val="009C54B6"/>
    <w:rsid w:val="009D1558"/>
    <w:rsid w:val="009D28A8"/>
    <w:rsid w:val="009D5322"/>
    <w:rsid w:val="009D61EF"/>
    <w:rsid w:val="009D794B"/>
    <w:rsid w:val="009E0EFF"/>
    <w:rsid w:val="009E280A"/>
    <w:rsid w:val="009E303E"/>
    <w:rsid w:val="009E35A9"/>
    <w:rsid w:val="009E4496"/>
    <w:rsid w:val="009E5436"/>
    <w:rsid w:val="009E6F81"/>
    <w:rsid w:val="009F05A5"/>
    <w:rsid w:val="009F1094"/>
    <w:rsid w:val="009F16FA"/>
    <w:rsid w:val="009F1A6D"/>
    <w:rsid w:val="009F712E"/>
    <w:rsid w:val="00A02B54"/>
    <w:rsid w:val="00A109EB"/>
    <w:rsid w:val="00A127AA"/>
    <w:rsid w:val="00A13ABE"/>
    <w:rsid w:val="00A13E0C"/>
    <w:rsid w:val="00A15E82"/>
    <w:rsid w:val="00A27FDD"/>
    <w:rsid w:val="00A33B2D"/>
    <w:rsid w:val="00A37A6F"/>
    <w:rsid w:val="00A37FD7"/>
    <w:rsid w:val="00A42820"/>
    <w:rsid w:val="00A46B3C"/>
    <w:rsid w:val="00A47BEB"/>
    <w:rsid w:val="00A55104"/>
    <w:rsid w:val="00A57CEA"/>
    <w:rsid w:val="00A7238B"/>
    <w:rsid w:val="00A7339F"/>
    <w:rsid w:val="00A75527"/>
    <w:rsid w:val="00A7641E"/>
    <w:rsid w:val="00A80D18"/>
    <w:rsid w:val="00A8296A"/>
    <w:rsid w:val="00A84EB3"/>
    <w:rsid w:val="00A86605"/>
    <w:rsid w:val="00A9120C"/>
    <w:rsid w:val="00A92F98"/>
    <w:rsid w:val="00A9544A"/>
    <w:rsid w:val="00A975C2"/>
    <w:rsid w:val="00AA2F81"/>
    <w:rsid w:val="00AA5880"/>
    <w:rsid w:val="00AA6C52"/>
    <w:rsid w:val="00AB141C"/>
    <w:rsid w:val="00AB4350"/>
    <w:rsid w:val="00AB67A8"/>
    <w:rsid w:val="00AC01B2"/>
    <w:rsid w:val="00AC1271"/>
    <w:rsid w:val="00AC135A"/>
    <w:rsid w:val="00AC264A"/>
    <w:rsid w:val="00AC35CE"/>
    <w:rsid w:val="00AC3D38"/>
    <w:rsid w:val="00AC42AA"/>
    <w:rsid w:val="00AC544F"/>
    <w:rsid w:val="00AC7798"/>
    <w:rsid w:val="00AD1FA0"/>
    <w:rsid w:val="00AD581C"/>
    <w:rsid w:val="00AE04AA"/>
    <w:rsid w:val="00AE2C2F"/>
    <w:rsid w:val="00AE2FEE"/>
    <w:rsid w:val="00AE3118"/>
    <w:rsid w:val="00AE311E"/>
    <w:rsid w:val="00AF0D47"/>
    <w:rsid w:val="00AF3886"/>
    <w:rsid w:val="00AF6362"/>
    <w:rsid w:val="00AF7BCC"/>
    <w:rsid w:val="00AF7C86"/>
    <w:rsid w:val="00B01CC9"/>
    <w:rsid w:val="00B024DC"/>
    <w:rsid w:val="00B038CC"/>
    <w:rsid w:val="00B0396E"/>
    <w:rsid w:val="00B046E6"/>
    <w:rsid w:val="00B1046E"/>
    <w:rsid w:val="00B12681"/>
    <w:rsid w:val="00B1421C"/>
    <w:rsid w:val="00B15C49"/>
    <w:rsid w:val="00B17714"/>
    <w:rsid w:val="00B22CC3"/>
    <w:rsid w:val="00B23FE9"/>
    <w:rsid w:val="00B24EA2"/>
    <w:rsid w:val="00B2613B"/>
    <w:rsid w:val="00B30601"/>
    <w:rsid w:val="00B34D65"/>
    <w:rsid w:val="00B3766D"/>
    <w:rsid w:val="00B40250"/>
    <w:rsid w:val="00B40426"/>
    <w:rsid w:val="00B413EC"/>
    <w:rsid w:val="00B42D0B"/>
    <w:rsid w:val="00B45E9E"/>
    <w:rsid w:val="00B514B1"/>
    <w:rsid w:val="00B523E5"/>
    <w:rsid w:val="00B537B2"/>
    <w:rsid w:val="00B567FE"/>
    <w:rsid w:val="00B56B97"/>
    <w:rsid w:val="00B576F2"/>
    <w:rsid w:val="00B57DDE"/>
    <w:rsid w:val="00B63B3E"/>
    <w:rsid w:val="00B70D11"/>
    <w:rsid w:val="00B7118D"/>
    <w:rsid w:val="00B734A7"/>
    <w:rsid w:val="00B749B4"/>
    <w:rsid w:val="00B81E46"/>
    <w:rsid w:val="00B8227E"/>
    <w:rsid w:val="00B86880"/>
    <w:rsid w:val="00B90E70"/>
    <w:rsid w:val="00BA0E6A"/>
    <w:rsid w:val="00BA187E"/>
    <w:rsid w:val="00BA285F"/>
    <w:rsid w:val="00BA34DA"/>
    <w:rsid w:val="00BA39C8"/>
    <w:rsid w:val="00BA661D"/>
    <w:rsid w:val="00BB0B20"/>
    <w:rsid w:val="00BB45DC"/>
    <w:rsid w:val="00BB5D85"/>
    <w:rsid w:val="00BB5EC0"/>
    <w:rsid w:val="00BC022B"/>
    <w:rsid w:val="00BC2529"/>
    <w:rsid w:val="00BC52AE"/>
    <w:rsid w:val="00BC5770"/>
    <w:rsid w:val="00BC70A0"/>
    <w:rsid w:val="00BD03FA"/>
    <w:rsid w:val="00BD109B"/>
    <w:rsid w:val="00BD5B6A"/>
    <w:rsid w:val="00BD5F00"/>
    <w:rsid w:val="00BE1B9A"/>
    <w:rsid w:val="00BE1BC0"/>
    <w:rsid w:val="00BE1F99"/>
    <w:rsid w:val="00BE4997"/>
    <w:rsid w:val="00BE63E6"/>
    <w:rsid w:val="00BF5DC3"/>
    <w:rsid w:val="00BF5FC5"/>
    <w:rsid w:val="00BF6D9D"/>
    <w:rsid w:val="00C0231A"/>
    <w:rsid w:val="00C036C4"/>
    <w:rsid w:val="00C055B0"/>
    <w:rsid w:val="00C07A9B"/>
    <w:rsid w:val="00C11261"/>
    <w:rsid w:val="00C122D5"/>
    <w:rsid w:val="00C12743"/>
    <w:rsid w:val="00C12825"/>
    <w:rsid w:val="00C137FB"/>
    <w:rsid w:val="00C13F7B"/>
    <w:rsid w:val="00C17859"/>
    <w:rsid w:val="00C179DA"/>
    <w:rsid w:val="00C17A5E"/>
    <w:rsid w:val="00C21737"/>
    <w:rsid w:val="00C26FD7"/>
    <w:rsid w:val="00C3239D"/>
    <w:rsid w:val="00C328BE"/>
    <w:rsid w:val="00C35D9E"/>
    <w:rsid w:val="00C35E73"/>
    <w:rsid w:val="00C3651E"/>
    <w:rsid w:val="00C40C32"/>
    <w:rsid w:val="00C43BDE"/>
    <w:rsid w:val="00C4619E"/>
    <w:rsid w:val="00C53EAC"/>
    <w:rsid w:val="00C54A9F"/>
    <w:rsid w:val="00C575BC"/>
    <w:rsid w:val="00C619CF"/>
    <w:rsid w:val="00C659A4"/>
    <w:rsid w:val="00C70AAA"/>
    <w:rsid w:val="00C72DBA"/>
    <w:rsid w:val="00C749BE"/>
    <w:rsid w:val="00C758DC"/>
    <w:rsid w:val="00C81FF9"/>
    <w:rsid w:val="00C86F31"/>
    <w:rsid w:val="00C91403"/>
    <w:rsid w:val="00C9224D"/>
    <w:rsid w:val="00C9470E"/>
    <w:rsid w:val="00C948F1"/>
    <w:rsid w:val="00CA0109"/>
    <w:rsid w:val="00CA0DCF"/>
    <w:rsid w:val="00CA3C1A"/>
    <w:rsid w:val="00CB0B4E"/>
    <w:rsid w:val="00CB6A75"/>
    <w:rsid w:val="00CB6D0B"/>
    <w:rsid w:val="00CC3448"/>
    <w:rsid w:val="00CC4BC2"/>
    <w:rsid w:val="00CD15DE"/>
    <w:rsid w:val="00CD28AC"/>
    <w:rsid w:val="00CD68F9"/>
    <w:rsid w:val="00CD6E89"/>
    <w:rsid w:val="00CD6FAE"/>
    <w:rsid w:val="00CD7817"/>
    <w:rsid w:val="00CE0AAD"/>
    <w:rsid w:val="00CF1685"/>
    <w:rsid w:val="00CF16DC"/>
    <w:rsid w:val="00CF6BDB"/>
    <w:rsid w:val="00D0299F"/>
    <w:rsid w:val="00D0302C"/>
    <w:rsid w:val="00D037AE"/>
    <w:rsid w:val="00D06B84"/>
    <w:rsid w:val="00D06F9C"/>
    <w:rsid w:val="00D10475"/>
    <w:rsid w:val="00D10AA9"/>
    <w:rsid w:val="00D128C9"/>
    <w:rsid w:val="00D14848"/>
    <w:rsid w:val="00D16308"/>
    <w:rsid w:val="00D17268"/>
    <w:rsid w:val="00D214B1"/>
    <w:rsid w:val="00D23762"/>
    <w:rsid w:val="00D247C2"/>
    <w:rsid w:val="00D24BB1"/>
    <w:rsid w:val="00D266F0"/>
    <w:rsid w:val="00D33B34"/>
    <w:rsid w:val="00D34E47"/>
    <w:rsid w:val="00D352DB"/>
    <w:rsid w:val="00D37580"/>
    <w:rsid w:val="00D40584"/>
    <w:rsid w:val="00D470BE"/>
    <w:rsid w:val="00D520BC"/>
    <w:rsid w:val="00D534CC"/>
    <w:rsid w:val="00D543DC"/>
    <w:rsid w:val="00D54560"/>
    <w:rsid w:val="00D561CF"/>
    <w:rsid w:val="00D567BD"/>
    <w:rsid w:val="00D57F0A"/>
    <w:rsid w:val="00D60081"/>
    <w:rsid w:val="00D60087"/>
    <w:rsid w:val="00D63705"/>
    <w:rsid w:val="00D64460"/>
    <w:rsid w:val="00D653C1"/>
    <w:rsid w:val="00D71659"/>
    <w:rsid w:val="00D7227B"/>
    <w:rsid w:val="00D738B6"/>
    <w:rsid w:val="00D73C73"/>
    <w:rsid w:val="00D77FEC"/>
    <w:rsid w:val="00D8460C"/>
    <w:rsid w:val="00D84B1E"/>
    <w:rsid w:val="00D86108"/>
    <w:rsid w:val="00D87EF9"/>
    <w:rsid w:val="00D87F85"/>
    <w:rsid w:val="00D92DB7"/>
    <w:rsid w:val="00DB4B66"/>
    <w:rsid w:val="00DB6F99"/>
    <w:rsid w:val="00DC202E"/>
    <w:rsid w:val="00DC3F64"/>
    <w:rsid w:val="00DC3F91"/>
    <w:rsid w:val="00DC6A78"/>
    <w:rsid w:val="00DC6F5C"/>
    <w:rsid w:val="00DC71A9"/>
    <w:rsid w:val="00DC7207"/>
    <w:rsid w:val="00DD0245"/>
    <w:rsid w:val="00DD059E"/>
    <w:rsid w:val="00DD0925"/>
    <w:rsid w:val="00DD0F39"/>
    <w:rsid w:val="00DD4606"/>
    <w:rsid w:val="00DD4EF6"/>
    <w:rsid w:val="00DD76E2"/>
    <w:rsid w:val="00DE078C"/>
    <w:rsid w:val="00DE0A5F"/>
    <w:rsid w:val="00DE1006"/>
    <w:rsid w:val="00DE168C"/>
    <w:rsid w:val="00DE1B3C"/>
    <w:rsid w:val="00DE4D4C"/>
    <w:rsid w:val="00DF08C0"/>
    <w:rsid w:val="00DF1131"/>
    <w:rsid w:val="00DF26AE"/>
    <w:rsid w:val="00DF2983"/>
    <w:rsid w:val="00DF7C04"/>
    <w:rsid w:val="00E02A14"/>
    <w:rsid w:val="00E05F9E"/>
    <w:rsid w:val="00E12B59"/>
    <w:rsid w:val="00E209A4"/>
    <w:rsid w:val="00E21912"/>
    <w:rsid w:val="00E22A6D"/>
    <w:rsid w:val="00E305CF"/>
    <w:rsid w:val="00E31459"/>
    <w:rsid w:val="00E34E2F"/>
    <w:rsid w:val="00E35278"/>
    <w:rsid w:val="00E37342"/>
    <w:rsid w:val="00E41C7F"/>
    <w:rsid w:val="00E54611"/>
    <w:rsid w:val="00E566A9"/>
    <w:rsid w:val="00E56989"/>
    <w:rsid w:val="00E64190"/>
    <w:rsid w:val="00E66991"/>
    <w:rsid w:val="00E70919"/>
    <w:rsid w:val="00E7192F"/>
    <w:rsid w:val="00E750D6"/>
    <w:rsid w:val="00E769C4"/>
    <w:rsid w:val="00E774C0"/>
    <w:rsid w:val="00E80DEE"/>
    <w:rsid w:val="00E8313A"/>
    <w:rsid w:val="00E8389E"/>
    <w:rsid w:val="00E8421E"/>
    <w:rsid w:val="00E872DE"/>
    <w:rsid w:val="00E873BC"/>
    <w:rsid w:val="00E91C04"/>
    <w:rsid w:val="00E921F8"/>
    <w:rsid w:val="00E92AD2"/>
    <w:rsid w:val="00E94BCB"/>
    <w:rsid w:val="00EA1E94"/>
    <w:rsid w:val="00EA632F"/>
    <w:rsid w:val="00EB32DC"/>
    <w:rsid w:val="00EB7586"/>
    <w:rsid w:val="00EC7295"/>
    <w:rsid w:val="00EC7DFE"/>
    <w:rsid w:val="00ED3D8D"/>
    <w:rsid w:val="00ED5AC9"/>
    <w:rsid w:val="00ED6E6D"/>
    <w:rsid w:val="00ED7DAB"/>
    <w:rsid w:val="00EE23F6"/>
    <w:rsid w:val="00EE2B7A"/>
    <w:rsid w:val="00EE2DB6"/>
    <w:rsid w:val="00EF08D4"/>
    <w:rsid w:val="00EF1289"/>
    <w:rsid w:val="00F01650"/>
    <w:rsid w:val="00F03E9C"/>
    <w:rsid w:val="00F03F2B"/>
    <w:rsid w:val="00F11CF5"/>
    <w:rsid w:val="00F14C95"/>
    <w:rsid w:val="00F17B0E"/>
    <w:rsid w:val="00F24E6C"/>
    <w:rsid w:val="00F254A2"/>
    <w:rsid w:val="00F307E5"/>
    <w:rsid w:val="00F32005"/>
    <w:rsid w:val="00F349DB"/>
    <w:rsid w:val="00F37263"/>
    <w:rsid w:val="00F43D84"/>
    <w:rsid w:val="00F46A14"/>
    <w:rsid w:val="00F4778F"/>
    <w:rsid w:val="00F50FBA"/>
    <w:rsid w:val="00F52DF6"/>
    <w:rsid w:val="00F53D26"/>
    <w:rsid w:val="00F6185E"/>
    <w:rsid w:val="00F7068F"/>
    <w:rsid w:val="00F73470"/>
    <w:rsid w:val="00F747A2"/>
    <w:rsid w:val="00F7532B"/>
    <w:rsid w:val="00F8202C"/>
    <w:rsid w:val="00F82FC7"/>
    <w:rsid w:val="00F85ACE"/>
    <w:rsid w:val="00F85FBC"/>
    <w:rsid w:val="00F9036D"/>
    <w:rsid w:val="00F925DD"/>
    <w:rsid w:val="00F950E0"/>
    <w:rsid w:val="00F95DED"/>
    <w:rsid w:val="00F960D6"/>
    <w:rsid w:val="00FA031B"/>
    <w:rsid w:val="00FA0D6B"/>
    <w:rsid w:val="00FA4688"/>
    <w:rsid w:val="00FA7487"/>
    <w:rsid w:val="00FB110B"/>
    <w:rsid w:val="00FB2853"/>
    <w:rsid w:val="00FB3289"/>
    <w:rsid w:val="00FB464D"/>
    <w:rsid w:val="00FB4989"/>
    <w:rsid w:val="00FB4F92"/>
    <w:rsid w:val="00FC023D"/>
    <w:rsid w:val="00FC27A3"/>
    <w:rsid w:val="00FC32CB"/>
    <w:rsid w:val="00FC5F4B"/>
    <w:rsid w:val="00FD045E"/>
    <w:rsid w:val="00FD10B9"/>
    <w:rsid w:val="00FD2DB5"/>
    <w:rsid w:val="00FD32F2"/>
    <w:rsid w:val="00FD5561"/>
    <w:rsid w:val="00FD6A30"/>
    <w:rsid w:val="00FD7781"/>
    <w:rsid w:val="00FE037C"/>
    <w:rsid w:val="00FE4834"/>
    <w:rsid w:val="00FE740E"/>
    <w:rsid w:val="00FE7BDF"/>
    <w:rsid w:val="00FF0063"/>
    <w:rsid w:val="00FF0F8B"/>
    <w:rsid w:val="00FF3411"/>
    <w:rsid w:val="00FF4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7F528152"/>
  <w15:docId w15:val="{39698E5A-0259-4DB9-B168-595B632D8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743960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9E303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locked/>
    <w:rsid w:val="009E303E"/>
  </w:style>
  <w:style w:type="paragraph" w:styleId="Pidipagina">
    <w:name w:val="footer"/>
    <w:basedOn w:val="Normale"/>
    <w:link w:val="PidipaginaCarattere"/>
    <w:uiPriority w:val="99"/>
    <w:rsid w:val="009E303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9E303E"/>
  </w:style>
  <w:style w:type="paragraph" w:styleId="Testofumetto">
    <w:name w:val="Balloon Text"/>
    <w:basedOn w:val="Normale"/>
    <w:link w:val="TestofumettoCarattere"/>
    <w:uiPriority w:val="99"/>
    <w:semiHidden/>
    <w:rsid w:val="009E30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locked/>
    <w:rsid w:val="009E303E"/>
    <w:rPr>
      <w:rFonts w:ascii="Tahoma" w:hAnsi="Tahoma" w:cs="Tahoma"/>
      <w:sz w:val="16"/>
      <w:szCs w:val="16"/>
    </w:rPr>
  </w:style>
  <w:style w:type="paragraph" w:customStyle="1" w:styleId="Paragrafobase">
    <w:name w:val="[Paragrafo base]"/>
    <w:basedOn w:val="Normale"/>
    <w:uiPriority w:val="99"/>
    <w:rsid w:val="00E873BC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customStyle="1" w:styleId="Informazionisociet">
    <w:name w:val="Informazioni società"/>
    <w:basedOn w:val="Normale"/>
    <w:uiPriority w:val="99"/>
    <w:rsid w:val="00DC6F5C"/>
    <w:pPr>
      <w:spacing w:after="0" w:line="200" w:lineRule="exact"/>
    </w:pPr>
    <w:rPr>
      <w:rFonts w:ascii="Century Gothic" w:hAnsi="Century Gothic" w:cs="Century Gothic"/>
      <w:color w:val="346084"/>
      <w:sz w:val="18"/>
      <w:szCs w:val="18"/>
      <w:lang w:eastAsia="it-IT"/>
    </w:rPr>
  </w:style>
  <w:style w:type="table" w:styleId="Grigliatabella">
    <w:name w:val="Table Grid"/>
    <w:basedOn w:val="Tabellanormale"/>
    <w:locked/>
    <w:rsid w:val="00C35E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AB4350"/>
    <w:pPr>
      <w:spacing w:after="160" w:line="259" w:lineRule="auto"/>
      <w:ind w:left="720"/>
      <w:contextualSpacing/>
    </w:pPr>
    <w:rPr>
      <w:rFonts w:ascii="Garamond" w:hAnsi="Garamond" w:cs="Times New Roman"/>
    </w:rPr>
  </w:style>
  <w:style w:type="paragraph" w:styleId="NormaleWeb">
    <w:name w:val="Normal (Web)"/>
    <w:basedOn w:val="Normale"/>
    <w:uiPriority w:val="99"/>
    <w:unhideWhenUsed/>
    <w:rsid w:val="005522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2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5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90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90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LUSPIO</Company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</dc:creator>
  <cp:keywords/>
  <dc:description/>
  <cp:lastModifiedBy>Marco Scollo</cp:lastModifiedBy>
  <cp:revision>3</cp:revision>
  <cp:lastPrinted>2025-12-09T16:49:00Z</cp:lastPrinted>
  <dcterms:created xsi:type="dcterms:W3CDTF">2026-01-08T08:44:00Z</dcterms:created>
  <dcterms:modified xsi:type="dcterms:W3CDTF">2026-01-14T15:47:00Z</dcterms:modified>
</cp:coreProperties>
</file>